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B9F61" w14:textId="4276EAE7" w:rsidR="009E42F6" w:rsidRPr="0097036D" w:rsidRDefault="009E42F6" w:rsidP="009E42F6">
      <w:pPr>
        <w:adjustRightInd w:val="0"/>
        <w:snapToGrid w:val="0"/>
        <w:spacing w:line="360" w:lineRule="auto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bookmarkStart w:id="0" w:name="_Hlk73028113"/>
      <w:bookmarkStart w:id="1" w:name="_Hlk75764721"/>
      <w:r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人工智慧技術實務應用</w:t>
      </w:r>
      <w:r w:rsidRPr="00EA7E4D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系列</w:t>
      </w:r>
      <w:r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(II)</w:t>
      </w:r>
      <w:r w:rsidRPr="00721C3D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 xml:space="preserve"> </w:t>
      </w:r>
      <w:bookmarkEnd w:id="0"/>
    </w:p>
    <w:p w14:paraId="5F0E4087" w14:textId="32B04694" w:rsidR="009E42F6" w:rsidRDefault="009E42F6" w:rsidP="009E42F6">
      <w:pPr>
        <w:adjustRightInd w:val="0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bookmarkStart w:id="2" w:name="_Hlk73028467"/>
      <w:bookmarkEnd w:id="1"/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人工智慧的應用已越來越普及於臨床醫療使用，</w:t>
      </w:r>
      <w:r w:rsidR="00643C93">
        <w:rPr>
          <w:rFonts w:ascii="Times New Roman" w:eastAsia="標楷體" w:hAnsi="Times New Roman" w:cs="Times New Roman" w:hint="eastAsia"/>
          <w:color w:val="000000" w:themeColor="text1"/>
          <w:szCs w:val="24"/>
        </w:rPr>
        <w:t>目前熱門的臨床的</w:t>
      </w:r>
      <w:r w:rsidR="005C502B">
        <w:rPr>
          <w:rFonts w:ascii="Times New Roman" w:eastAsia="標楷體" w:hAnsi="Times New Roman" w:cs="Times New Roman" w:hint="eastAsia"/>
          <w:color w:val="000000" w:themeColor="text1"/>
          <w:szCs w:val="24"/>
        </w:rPr>
        <w:t>應用包括如</w:t>
      </w:r>
      <w:r w:rsidR="00643C93">
        <w:rPr>
          <w:rFonts w:ascii="Times New Roman" w:eastAsia="標楷體" w:hAnsi="Times New Roman" w:cs="Times New Roman" w:hint="eastAsia"/>
          <w:color w:val="000000" w:themeColor="text1"/>
          <w:szCs w:val="24"/>
        </w:rPr>
        <w:t>:</w:t>
      </w:r>
      <w:r w:rsidR="005C502B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5C502B">
        <w:rPr>
          <w:rFonts w:ascii="Times New Roman" w:eastAsia="標楷體" w:hAnsi="Times New Roman" w:cs="Times New Roman" w:hint="eastAsia"/>
          <w:color w:val="000000" w:themeColor="text1"/>
          <w:szCs w:val="24"/>
        </w:rPr>
        <w:t>腦部疾病影像判讀、生理訊號判讀</w:t>
      </w:r>
      <w:r w:rsidR="00643C93">
        <w:rPr>
          <w:rFonts w:ascii="Times New Roman" w:eastAsia="標楷體" w:hAnsi="Times New Roman" w:cs="Times New Roman" w:hint="eastAsia"/>
          <w:color w:val="000000" w:themeColor="text1"/>
          <w:szCs w:val="24"/>
        </w:rPr>
        <w:t>等</w:t>
      </w:r>
      <w:r w:rsidR="005C502B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  <w:r w:rsidR="00643C93">
        <w:rPr>
          <w:rFonts w:ascii="Times New Roman" w:eastAsia="標楷體" w:hAnsi="Times New Roman" w:cs="Times New Roman" w:hint="eastAsia"/>
          <w:color w:val="000000" w:themeColor="text1"/>
          <w:szCs w:val="24"/>
        </w:rPr>
        <w:t>而現階段</w:t>
      </w:r>
      <w:r w:rsidR="005C502B">
        <w:rPr>
          <w:rFonts w:ascii="Times New Roman" w:eastAsia="標楷體" w:hAnsi="Times New Roman" w:cs="Times New Roman" w:hint="eastAsia"/>
          <w:color w:val="000000" w:themeColor="text1"/>
          <w:szCs w:val="24"/>
        </w:rPr>
        <w:t>國內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已有許多</w:t>
      </w:r>
      <w:r w:rsidR="005C502B">
        <w:rPr>
          <w:rFonts w:ascii="Times New Roman" w:eastAsia="標楷體" w:hAnsi="Times New Roman" w:cs="Times New Roman" w:hint="eastAsia"/>
          <w:color w:val="000000" w:themeColor="text1"/>
          <w:szCs w:val="24"/>
        </w:rPr>
        <w:t>學研單位大量投入該領域進行相關智慧醫療應用的研發</w:t>
      </w:r>
      <w:r w:rsidR="00643C93">
        <w:rPr>
          <w:rFonts w:ascii="Times New Roman" w:eastAsia="標楷體" w:hAnsi="Times New Roman" w:cs="Times New Roman" w:hint="eastAsia"/>
          <w:color w:val="000000" w:themeColor="text1"/>
          <w:szCs w:val="24"/>
        </w:rPr>
        <w:t>，許多研發成果均實際用於臨床上，透過學研成果與產業之鍊結整合，將可以縮短國內智慧醫療發展的時程。</w:t>
      </w:r>
    </w:p>
    <w:p w14:paraId="40CE5149" w14:textId="42823428" w:rsidR="009E42F6" w:rsidRPr="00E110EC" w:rsidRDefault="009E42F6" w:rsidP="009E42F6">
      <w:pPr>
        <w:adjustRightInd w:val="0"/>
        <w:snapToGrid w:val="0"/>
        <w:spacing w:line="360" w:lineRule="auto"/>
        <w:jc w:val="both"/>
        <w:rPr>
          <w:rStyle w:val="apple-style-span"/>
          <w:rFonts w:ascii="Times New Roman" w:eastAsia="標楷體" w:hAnsi="Times New Roman" w:cs="Times New Roman"/>
          <w:color w:val="000000" w:themeColor="text1"/>
          <w:szCs w:val="24"/>
        </w:rPr>
      </w:pP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本次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議題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將</w:t>
      </w:r>
      <w:bookmarkStart w:id="3" w:name="_Hlk75766222"/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邀請</w:t>
      </w:r>
      <w:r w:rsidRPr="009E42F6">
        <w:rPr>
          <w:rStyle w:val="apple-style-span"/>
          <w:rFonts w:eastAsia="標楷體" w:hint="eastAsia"/>
        </w:rPr>
        <w:t>國立中央大學電機工程學系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 xml:space="preserve"> 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李</w:t>
      </w:r>
      <w:r w:rsidR="006B649D" w:rsidRPr="006B649D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柏</w:t>
      </w:r>
      <w:r>
        <w:rPr>
          <w:rFonts w:ascii="Times New Roman" w:eastAsia="標楷體" w:hAnsi="Times New Roman" w:cs="Arial" w:hint="eastAsia"/>
          <w:color w:val="000000" w:themeColor="text1"/>
        </w:rPr>
        <w:t>磊教授</w:t>
      </w:r>
      <w:r>
        <w:rPr>
          <w:rStyle w:val="apple-style-span"/>
          <w:rFonts w:ascii="Apple Color Emoji" w:eastAsia="標楷體" w:hAnsi="Apple Color Emoji" w:cs="Apple Color Emoji" w:hint="eastAsia"/>
          <w:bCs/>
          <w:color w:val="000000" w:themeColor="text1"/>
        </w:rPr>
        <w:t>、李</w:t>
      </w:r>
      <w:r w:rsidRPr="00BC0330">
        <w:rPr>
          <w:rFonts w:ascii="Times New Roman" w:eastAsia="標楷體" w:hAnsi="Times New Roman" w:cs="Arial" w:hint="eastAsia"/>
          <w:color w:val="000000" w:themeColor="text1"/>
        </w:rPr>
        <w:t>龍豪助理教授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分別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針對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智慧醫材產品設計及實務應用進行介紹</w:t>
      </w:r>
      <w:bookmarkEnd w:id="3"/>
      <w:r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。透</w:t>
      </w:r>
      <w:bookmarkEnd w:id="2"/>
      <w:r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過不同應用領域面向進行主題式探討及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經驗分享</w:t>
      </w:r>
      <w:r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，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提升國內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創新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智慧醫材跨領域發展契機。</w:t>
      </w:r>
    </w:p>
    <w:p w14:paraId="4F75FE5A" w14:textId="77777777" w:rsidR="009E42F6" w:rsidRPr="009E42F6" w:rsidRDefault="009E42F6" w:rsidP="009E42F6">
      <w:pPr>
        <w:pStyle w:val="Web"/>
        <w:adjustRightInd w:val="0"/>
        <w:snapToGrid w:val="0"/>
        <w:spacing w:before="0" w:beforeAutospacing="0" w:after="0" w:afterAutospacing="0" w:line="400" w:lineRule="exact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</w:p>
    <w:p w14:paraId="2DEE7325" w14:textId="121C5B16" w:rsidR="00E6154C" w:rsidRPr="00676C39" w:rsidRDefault="00E6154C" w:rsidP="00B1345B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 w:rsid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1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14:paraId="2DEE7326" w14:textId="4CB1C475" w:rsidR="00E6154C" w:rsidRPr="00676C39" w:rsidRDefault="00A469B9" w:rsidP="00B1345B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eastAsia="標楷體" w:hAnsi="Times New Roman" w:cs="Arial" w:hint="eastAsia"/>
          <w:color w:val="000000" w:themeColor="text1"/>
        </w:rPr>
        <w:t>李柏磊</w:t>
      </w:r>
      <w:r w:rsidR="003B3F6D">
        <w:rPr>
          <w:rFonts w:ascii="Times New Roman" w:eastAsia="標楷體" w:hAnsi="Times New Roman" w:cs="Arial" w:hint="eastAsia"/>
          <w:color w:val="000000" w:themeColor="text1"/>
        </w:rPr>
        <w:t>教授</w:t>
      </w:r>
    </w:p>
    <w:p w14:paraId="2FC875AA" w14:textId="5A081433" w:rsidR="004F03BA" w:rsidRPr="004F03BA" w:rsidRDefault="00E6154C" w:rsidP="00F13BA3">
      <w:pPr>
        <w:pStyle w:val="Web"/>
        <w:adjustRightInd w:val="0"/>
        <w:snapToGrid w:val="0"/>
        <w:spacing w:before="0" w:beforeAutospacing="0" w:after="0" w:afterAutospacing="0" w:line="400" w:lineRule="exact"/>
        <w:ind w:left="480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 w:rsidR="00D43949" w:rsidRPr="004F03BA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A469B9" w:rsidRPr="009E42F6">
        <w:rPr>
          <w:rStyle w:val="apple-style-span"/>
          <w:rFonts w:eastAsia="標楷體" w:hint="eastAsia"/>
        </w:rPr>
        <w:t>國立中央大學電機工程學系</w:t>
      </w:r>
    </w:p>
    <w:p w14:paraId="4490DEA8" w14:textId="5B84B7F4" w:rsidR="004F03BA" w:rsidRPr="00F13BA3" w:rsidRDefault="00E6154C" w:rsidP="00F13BA3">
      <w:pPr>
        <w:pStyle w:val="Web"/>
        <w:tabs>
          <w:tab w:val="left" w:pos="1080"/>
        </w:tabs>
        <w:adjustRightInd w:val="0"/>
        <w:snapToGrid w:val="0"/>
        <w:spacing w:before="0" w:beforeAutospacing="0" w:after="0" w:afterAutospacing="0" w:line="360" w:lineRule="exact"/>
        <w:ind w:left="482"/>
        <w:contextualSpacing/>
        <w:jc w:val="both"/>
        <w:rPr>
          <w:rFonts w:ascii="Times New Roman" w:eastAsia="標楷體" w:hAnsi="Times New Roman" w:cs="Arial"/>
          <w:color w:val="000000" w:themeColor="text1"/>
        </w:rPr>
      </w:pPr>
      <w:r w:rsidRPr="00F13BA3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F13BA3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F13BA3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  <w:r w:rsidR="00A469B9" w:rsidRPr="00F13BA3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醫學工程、腦波訊號</w:t>
      </w:r>
      <w:r w:rsidR="00A469B9" w:rsidRPr="00F13BA3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/</w:t>
      </w:r>
      <w:r w:rsidR="00A469B9" w:rsidRPr="00F13BA3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影像分析、機器學習</w:t>
      </w:r>
    </w:p>
    <w:p w14:paraId="04BAAB00" w14:textId="5365B7AF" w:rsidR="004F03BA" w:rsidRDefault="004F03BA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-------------------------------------------------------------------------------------------------</w:t>
      </w:r>
    </w:p>
    <w:p w14:paraId="24F6E893" w14:textId="2F2418F3" w:rsidR="004F03BA" w:rsidRPr="00676C39" w:rsidRDefault="004F03BA" w:rsidP="004F03BA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2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14:paraId="2F4518C2" w14:textId="0DF66389" w:rsidR="004F03BA" w:rsidRPr="00BC0330" w:rsidRDefault="00BC0330" w:rsidP="004F03BA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eastAsia="標楷體" w:hAnsi="Times New Roman" w:cs="Arial"/>
          <w:color w:val="000000" w:themeColor="text1"/>
        </w:rPr>
      </w:pPr>
      <w:r w:rsidRPr="00BC0330">
        <w:rPr>
          <w:rFonts w:ascii="Times New Roman" w:eastAsia="標楷體" w:hAnsi="Times New Roman" w:cs="Arial" w:hint="eastAsia"/>
          <w:color w:val="000000" w:themeColor="text1"/>
        </w:rPr>
        <w:t>李龍豪助理教授</w:t>
      </w:r>
    </w:p>
    <w:p w14:paraId="08D39DA7" w14:textId="1340F0FD" w:rsidR="004F03BA" w:rsidRPr="004F03BA" w:rsidRDefault="004F03BA" w:rsidP="00F13BA3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 w:rsidR="00D43949" w:rsidRPr="004F03BA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BC0330" w:rsidRPr="00BC0330">
        <w:rPr>
          <w:rFonts w:ascii="Times New Roman" w:eastAsia="標楷體" w:hAnsi="Times New Roman" w:cs="Arial" w:hint="eastAsia"/>
          <w:color w:val="000000" w:themeColor="text1"/>
        </w:rPr>
        <w:t>國立中央大學電機工</w:t>
      </w:r>
      <w:r w:rsidR="00BC0330">
        <w:rPr>
          <w:rFonts w:ascii="Times New Roman" w:eastAsia="標楷體" w:hAnsi="Times New Roman" w:cs="Arial" w:hint="eastAsia"/>
          <w:color w:val="000000" w:themeColor="text1"/>
        </w:rPr>
        <w:t>程</w:t>
      </w:r>
      <w:r w:rsidR="00BC0330" w:rsidRPr="00BC0330">
        <w:rPr>
          <w:rFonts w:ascii="Times New Roman" w:eastAsia="標楷體" w:hAnsi="Times New Roman" w:cs="Arial" w:hint="eastAsia"/>
          <w:color w:val="000000" w:themeColor="text1"/>
        </w:rPr>
        <w:t>學系</w:t>
      </w:r>
      <w:r w:rsidR="00BC0330" w:rsidRPr="00BC0330">
        <w:rPr>
          <w:rFonts w:ascii="Times New Roman" w:eastAsia="標楷體" w:hAnsi="Times New Roman" w:cs="Arial" w:hint="eastAsia"/>
          <w:color w:val="000000" w:themeColor="text1"/>
        </w:rPr>
        <w:t xml:space="preserve"> </w:t>
      </w:r>
    </w:p>
    <w:p w14:paraId="4DFEF5FD" w14:textId="0D1E7FDA" w:rsidR="00D43949" w:rsidRPr="009E42F6" w:rsidRDefault="004F03BA" w:rsidP="00F13BA3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  <w:r w:rsidR="00BC0330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自然語言處理、網路資訊檢索、生醫資訊學</w:t>
      </w:r>
    </w:p>
    <w:p w14:paraId="6E8793B2" w14:textId="16588260" w:rsidR="004F03BA" w:rsidRDefault="004F03BA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-------------------------------------------------------------------------------------------------</w:t>
      </w:r>
    </w:p>
    <w:p w14:paraId="187CF922" w14:textId="77777777" w:rsidR="00F13BA3" w:rsidRPr="009E42F6" w:rsidRDefault="00E6154C" w:rsidP="00F13BA3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Fonts w:ascii="Times New Roman" w:hAnsi="Times New Roman" w:cs="Times New Roman"/>
          <w:bCs/>
          <w:color w:val="000000" w:themeColor="text1"/>
        </w:rPr>
      </w:pPr>
      <w:r w:rsidRPr="00DF1FF8">
        <w:rPr>
          <w:rFonts w:ascii="Times New Roman" w:eastAsia="標楷體" w:hAnsi="Times New Roman" w:cs="Times New Roman"/>
          <w:color w:val="000000" w:themeColor="text1"/>
        </w:rPr>
        <w:t>授課對象：</w:t>
      </w:r>
      <w:r w:rsidRPr="00DF1FF8">
        <w:rPr>
          <w:rFonts w:ascii="Times New Roman" w:eastAsia="標楷體" w:hAnsi="Times New Roman" w:cs="Times New Roman"/>
          <w:color w:val="000000" w:themeColor="text1"/>
        </w:rPr>
        <w:t>TFDA</w:t>
      </w:r>
      <w:r w:rsidRPr="00DF1FF8">
        <w:rPr>
          <w:rFonts w:ascii="Times New Roman" w:eastAsia="標楷體" w:hAnsi="Times New Roman" w:cs="Times New Roman"/>
          <w:color w:val="000000" w:themeColor="text1"/>
        </w:rPr>
        <w:t>審查人員</w:t>
      </w:r>
      <w:r>
        <w:rPr>
          <w:rFonts w:ascii="Times New Roman" w:eastAsia="標楷體" w:hAnsi="Times New Roman" w:cs="Times New Roman"/>
          <w:color w:val="000000" w:themeColor="text1"/>
        </w:rPr>
        <w:t>、</w:t>
      </w:r>
      <w:r>
        <w:rPr>
          <w:rFonts w:ascii="Times New Roman" w:eastAsia="標楷體" w:hAnsi="Times New Roman" w:cs="Times New Roman"/>
          <w:color w:val="000000" w:themeColor="text1"/>
        </w:rPr>
        <w:t>5G/ICT/IOT</w:t>
      </w:r>
      <w:r>
        <w:rPr>
          <w:rFonts w:ascii="Times New Roman" w:eastAsia="標楷體" w:hAnsi="Times New Roman" w:cs="Times New Roman"/>
          <w:color w:val="000000" w:themeColor="text1"/>
        </w:rPr>
        <w:t>相關業者</w:t>
      </w:r>
      <w:r w:rsidR="005A4122">
        <w:rPr>
          <w:rFonts w:ascii="Times New Roman" w:eastAsia="標楷體" w:hAnsi="Times New Roman" w:cs="Times New Roman" w:hint="eastAsia"/>
          <w:color w:val="000000" w:themeColor="text1"/>
        </w:rPr>
        <w:t>、相關系所學校、研究機構、醫療機構</w:t>
      </w:r>
    </w:p>
    <w:p w14:paraId="0D6E4F24" w14:textId="77777777" w:rsidR="00F13BA3" w:rsidRDefault="00F13BA3" w:rsidP="00F13BA3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-------------------------------------------------------------------------------------------------</w:t>
      </w:r>
    </w:p>
    <w:p w14:paraId="69F18D2E" w14:textId="4187A161" w:rsidR="00B7728B" w:rsidRPr="007174FE" w:rsidRDefault="00B7728B" w:rsidP="00B7728B">
      <w:pPr>
        <w:pStyle w:val="Web"/>
        <w:numPr>
          <w:ilvl w:val="0"/>
          <w:numId w:val="1"/>
        </w:numPr>
        <w:adjustRightInd w:val="0"/>
        <w:snapToGrid w:val="0"/>
        <w:spacing w:beforeLines="50" w:before="180" w:beforeAutospacing="0" w:after="0" w:afterAutospacing="0" w:line="400" w:lineRule="exact"/>
        <w:ind w:left="482" w:hangingChars="201" w:hanging="482"/>
        <w:jc w:val="both"/>
        <w:rPr>
          <w:rStyle w:val="apple-style-span"/>
          <w:rFonts w:ascii="標楷體" w:eastAsia="標楷體" w:hAnsi="標楷體" w:cs="Times New Roman"/>
          <w:bCs/>
        </w:rPr>
      </w:pPr>
      <w:r w:rsidRPr="007174FE">
        <w:rPr>
          <w:rStyle w:val="apple-style-span"/>
          <w:rFonts w:ascii="標楷體" w:eastAsia="標楷體" w:hAnsi="標楷體" w:cs="Times New Roman" w:hint="eastAsia"/>
          <w:bCs/>
        </w:rPr>
        <w:t>報名方法</w:t>
      </w:r>
    </w:p>
    <w:p w14:paraId="72C210A6" w14:textId="2642DEB8" w:rsidR="00B7728B" w:rsidRPr="00980F05" w:rsidRDefault="00B7728B" w:rsidP="00B7728B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報名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時間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即日起至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8月30日(一) 12時止</w:t>
      </w:r>
    </w:p>
    <w:p w14:paraId="1A05A293" w14:textId="0EBD1453" w:rsidR="00B7728B" w:rsidRPr="00643375" w:rsidRDefault="00B7728B" w:rsidP="00B7728B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網路報名：</w:t>
      </w:r>
      <w:r w:rsidR="000427D9" w:rsidRPr="000427D9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https://www.mirdc.org.tw/ProseminarView.aspx?Cond=8120</w:t>
      </w:r>
    </w:p>
    <w:p w14:paraId="40E69BBE" w14:textId="653A9507" w:rsidR="00B7728B" w:rsidRPr="00DF1FF8" w:rsidRDefault="00B7728B" w:rsidP="00B7728B">
      <w:pPr>
        <w:pStyle w:val="Web"/>
        <w:adjustRightInd w:val="0"/>
        <w:snapToGrid w:val="0"/>
        <w:spacing w:beforeLines="50" w:before="180" w:beforeAutospacing="0" w:after="0" w:afterAutospacing="0" w:line="360" w:lineRule="auto"/>
        <w:ind w:left="482"/>
        <w:jc w:val="both"/>
        <w:rPr>
          <w:rFonts w:ascii="Times New Roman" w:hAnsi="Times New Roman" w:cs="Times New Roman"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洽詢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方式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(0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7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)6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955298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轉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267黃于芸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小姐</w:t>
      </w:r>
      <w:r w:rsidRPr="00AA682F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yuyun</w:t>
      </w:r>
      <w:r w:rsidRPr="00AA682F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@mail.mirdc.org.tw</w:t>
      </w:r>
    </w:p>
    <w:p w14:paraId="2DEE732E" w14:textId="77777777" w:rsidR="00614C27" w:rsidRDefault="007E0885" w:rsidP="00B7728B">
      <w:pPr>
        <w:pStyle w:val="Web"/>
        <w:numPr>
          <w:ilvl w:val="0"/>
          <w:numId w:val="1"/>
        </w:numPr>
        <w:adjustRightInd w:val="0"/>
        <w:snapToGrid w:val="0"/>
        <w:spacing w:beforeLines="50" w:before="180" w:beforeAutospacing="0" w:after="0" w:afterAutospacing="0" w:line="400" w:lineRule="exact"/>
        <w:ind w:left="482" w:hangingChars="201" w:hanging="482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5F5F0E">
        <w:rPr>
          <w:rFonts w:ascii="Times New Roman" w:eastAsia="標楷體" w:hAnsi="Times New Roman"/>
          <w:color w:val="000000" w:themeColor="text1"/>
        </w:rPr>
        <w:br w:type="page"/>
      </w:r>
      <w:r w:rsidR="00FB579A" w:rsidRPr="005F5F0E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lastRenderedPageBreak/>
        <w:t>課程</w:t>
      </w:r>
      <w:r w:rsidR="007903BB" w:rsidRPr="005F5F0E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t>議程表</w:t>
      </w:r>
    </w:p>
    <w:tbl>
      <w:tblPr>
        <w:tblW w:w="921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7"/>
        <w:gridCol w:w="5528"/>
        <w:gridCol w:w="2126"/>
      </w:tblGrid>
      <w:tr w:rsidR="00D43949" w:rsidRPr="005F5F0E" w14:paraId="31455CBF" w14:textId="77777777" w:rsidTr="00136275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</w:tcPr>
          <w:p w14:paraId="6499C6B7" w14:textId="65AB039F" w:rsidR="00D43949" w:rsidRPr="00D9191D" w:rsidRDefault="00D43949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主辦單位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</w:tcPr>
          <w:p w14:paraId="7A6935E4" w14:textId="4344F3B2" w:rsidR="00D43949" w:rsidRPr="00D9191D" w:rsidRDefault="00D43949" w:rsidP="00E948B9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衛生福利部食品藥物管理署</w:t>
            </w:r>
          </w:p>
        </w:tc>
      </w:tr>
      <w:tr w:rsidR="00273CC2" w:rsidRPr="005F5F0E" w14:paraId="2DEE7331" w14:textId="77777777" w:rsidTr="00136275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2DEE732F" w14:textId="77777777"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承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辦單位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2DEE7330" w14:textId="77777777" w:rsidR="00273CC2" w:rsidRPr="00D9191D" w:rsidRDefault="00273CC2" w:rsidP="00E948B9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財團法人金屬工業研究發展中心</w:t>
            </w:r>
          </w:p>
        </w:tc>
      </w:tr>
      <w:tr w:rsidR="00273CC2" w:rsidRPr="00557E5E" w14:paraId="2DEE7334" w14:textId="77777777" w:rsidTr="00136275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2DEE7332" w14:textId="77777777"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</w:t>
            </w:r>
            <w:r w:rsidR="004460F5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 xml:space="preserve">  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間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2DEE7333" w14:textId="1046300F" w:rsidR="00273CC2" w:rsidRPr="0078213F" w:rsidRDefault="00273CC2" w:rsidP="004B6EED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1</w:t>
            </w:r>
            <w:r w:rsidR="00486FBA">
              <w:rPr>
                <w:rFonts w:ascii="Times New Roman" w:eastAsia="標楷體" w:hAnsi="Times New Roman"/>
                <w:color w:val="000000" w:themeColor="text1"/>
                <w:szCs w:val="24"/>
              </w:rPr>
              <w:t>10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年</w:t>
            </w:r>
            <w:r w:rsidR="00486FBA">
              <w:rPr>
                <w:rFonts w:ascii="Times New Roman" w:eastAsia="標楷體" w:hAnsi="Times New Roman"/>
                <w:color w:val="000000" w:themeColor="text1"/>
                <w:szCs w:val="24"/>
              </w:rPr>
              <w:t>0</w:t>
            </w:r>
            <w:r w:rsidR="00D43949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8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月</w:t>
            </w:r>
            <w:r w:rsidR="00D43949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31</w:t>
            </w:r>
            <w:r w:rsidR="00D43949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日</w:t>
            </w:r>
            <w:r w:rsidRPr="00D9191D"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  <w:t xml:space="preserve"> (</w:t>
            </w:r>
            <w:r w:rsidR="00D43949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二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 xml:space="preserve">) </w:t>
            </w:r>
            <w:r w:rsidR="00324E05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9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 w:rsidR="004460F5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~</w:t>
            </w:r>
            <w:r w:rsidR="004B6EE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16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 w:rsidR="00330BB3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0</w:t>
            </w:r>
          </w:p>
        </w:tc>
      </w:tr>
      <w:tr w:rsidR="00B7728B" w:rsidRPr="00557E5E" w14:paraId="2DEE7337" w14:textId="77777777" w:rsidTr="00136275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2DEE7335" w14:textId="77777777" w:rsidR="00B7728B" w:rsidRPr="00D9191D" w:rsidRDefault="00B7728B" w:rsidP="00B7728B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地</w:t>
            </w: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 xml:space="preserve">  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點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2DEE7336" w14:textId="63CE3367" w:rsidR="00B7728B" w:rsidRPr="00A00DF8" w:rsidRDefault="00B7728B" w:rsidP="00B7728B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1A51D9">
              <w:rPr>
                <w:rFonts w:ascii="Times New Roman" w:eastAsia="標楷體" w:hAnsi="Times New Roman" w:cs="新細明體"/>
                <w:b/>
                <w:color w:val="FF0000"/>
                <w:kern w:val="0"/>
                <w:szCs w:val="24"/>
              </w:rPr>
              <w:t>線上課程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：</w:t>
            </w:r>
            <w:r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直播網址將於授課前一天</w:t>
            </w:r>
            <w:r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1</w:t>
            </w:r>
            <w:r w:rsidR="00BB7EC5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6</w:t>
            </w:r>
            <w:r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點前發通知信，如未收到通知信，</w:t>
            </w:r>
            <w:hyperlink r:id="rId8" w:history="1">
              <w:r w:rsidRPr="001A51D9">
                <w:rPr>
                  <w:rFonts w:ascii="Times New Roman" w:eastAsia="標楷體" w:hAnsi="Times New Roman" w:hint="eastAsia"/>
                  <w:b/>
                  <w:color w:val="0000FF"/>
                  <w:szCs w:val="24"/>
                </w:rPr>
                <w:t>敬請來信</w:t>
              </w:r>
              <w:r w:rsidRPr="001A51D9">
                <w:rPr>
                  <w:rFonts w:ascii="Times New Roman" w:eastAsia="標楷體" w:hAnsi="Times New Roman" w:hint="eastAsia"/>
                  <w:b/>
                  <w:color w:val="0000FF"/>
                  <w:szCs w:val="24"/>
                </w:rPr>
                <w:t>y</w:t>
              </w:r>
              <w:r w:rsidRPr="001A51D9">
                <w:rPr>
                  <w:rFonts w:ascii="Times New Roman" w:eastAsia="標楷體" w:hAnsi="Times New Roman"/>
                  <w:b/>
                  <w:color w:val="0000FF"/>
                  <w:szCs w:val="24"/>
                </w:rPr>
                <w:t>uyun@mail.mirdc.org.tw</w:t>
              </w:r>
            </w:hyperlink>
            <w:r w:rsidRPr="001A51D9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索取</w:t>
            </w:r>
            <w:r w:rsidRPr="00425547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，活動結束後影片將下架</w:t>
            </w:r>
            <w:r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。</w:t>
            </w:r>
          </w:p>
        </w:tc>
      </w:tr>
      <w:tr w:rsidR="00B7728B" w:rsidRPr="005F5F0E" w14:paraId="2DEE733B" w14:textId="77777777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73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14:paraId="2DEE7338" w14:textId="77777777" w:rsidR="00B7728B" w:rsidRPr="00D9191D" w:rsidRDefault="00B7728B" w:rsidP="00B7728B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14:paraId="2DEE7339" w14:textId="77777777" w:rsidR="00B7728B" w:rsidRPr="00D9191D" w:rsidRDefault="00B7728B" w:rsidP="00B7728B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議題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14:paraId="2DEE733A" w14:textId="77777777" w:rsidR="00B7728B" w:rsidRPr="00D9191D" w:rsidRDefault="00B7728B" w:rsidP="00B7728B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主講人</w:t>
            </w:r>
          </w:p>
        </w:tc>
      </w:tr>
      <w:tr w:rsidR="00B7728B" w:rsidRPr="005F5F0E" w14:paraId="2DEE7344" w14:textId="77777777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13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0" w14:textId="47D8E2E8" w:rsidR="00B7728B" w:rsidRPr="00D9191D" w:rsidRDefault="00B7728B" w:rsidP="00B7728B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9</w:t>
            </w:r>
            <w:r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~10:30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2" w14:textId="6F228435" w:rsidR="00B7728B" w:rsidRPr="003B3F6D" w:rsidRDefault="00B7728B" w:rsidP="00B7728B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腦電波與腦波人機介面簡介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2" w:space="0" w:color="auto"/>
              <w:bottom w:val="single" w:sz="4" w:space="0" w:color="auto"/>
              <w:right w:val="single" w:sz="5" w:space="0" w:color="000000"/>
            </w:tcBorders>
            <w:shd w:val="clear" w:color="auto" w:fill="auto"/>
            <w:vAlign w:val="center"/>
          </w:tcPr>
          <w:p w14:paraId="0601F93C" w14:textId="14C31CFC" w:rsidR="00B7728B" w:rsidRDefault="00B7728B" w:rsidP="00B7728B">
            <w:pPr>
              <w:adjustRightInd w:val="0"/>
              <w:snapToGrid w:val="0"/>
              <w:spacing w:beforeLines="25" w:before="90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9E42F6">
              <w:rPr>
                <w:rStyle w:val="apple-style-span"/>
                <w:rFonts w:eastAsia="標楷體" w:hint="eastAsia"/>
              </w:rPr>
              <w:t>國立中央大學電機工程學系</w:t>
            </w:r>
          </w:p>
          <w:p w14:paraId="2DEE7343" w14:textId="6E9ED1D2" w:rsidR="00B7728B" w:rsidRPr="005A3808" w:rsidRDefault="00B7728B" w:rsidP="00B7728B">
            <w:pPr>
              <w:adjustRightInd w:val="0"/>
              <w:snapToGrid w:val="0"/>
              <w:spacing w:beforeLines="25" w:before="90" w:line="0" w:lineRule="atLeast"/>
              <w:ind w:rightChars="11" w:right="26"/>
              <w:rPr>
                <w:rFonts w:ascii="Times New Roman" w:hAnsi="Times New Roman" w:cs="Times New Roman"/>
                <w:color w:val="000000" w:themeColor="text1"/>
              </w:rPr>
            </w:pPr>
            <w:r w:rsidRPr="00A469B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李柏磊</w:t>
            </w: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教授</w:t>
            </w:r>
          </w:p>
        </w:tc>
      </w:tr>
      <w:tr w:rsidR="00B7728B" w:rsidRPr="005F5F0E" w14:paraId="2DEE7347" w14:textId="77777777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5" w14:textId="60C295D3" w:rsidR="00B7728B" w:rsidRDefault="00B7728B" w:rsidP="00B7728B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0:30~10:40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6" w14:textId="77777777" w:rsidR="00B7728B" w:rsidRPr="002B1356" w:rsidRDefault="00B7728B" w:rsidP="00B7728B">
            <w:pPr>
              <w:adjustRightInd w:val="0"/>
              <w:snapToGrid w:val="0"/>
              <w:spacing w:beforeLines="25" w:before="90" w:line="0" w:lineRule="atLeast"/>
              <w:ind w:leftChars="58" w:left="139" w:rightChars="11" w:right="26"/>
              <w:jc w:val="center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 w:rsidRPr="002B1356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休息</w:t>
            </w:r>
          </w:p>
        </w:tc>
      </w:tr>
      <w:tr w:rsidR="00B7728B" w:rsidRPr="005F5F0E" w14:paraId="2DEE734C" w14:textId="77777777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4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8" w14:textId="3927E4C3" w:rsidR="00B7728B" w:rsidRDefault="00B7728B" w:rsidP="00B7728B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0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40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~12:0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A" w14:textId="1E85B55A" w:rsidR="00B7728B" w:rsidRPr="002B1356" w:rsidRDefault="00B7728B" w:rsidP="00B7728B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應用人工智慧於腦波人機介面訊號分析探討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right w:val="single" w:sz="5" w:space="0" w:color="000000"/>
            </w:tcBorders>
            <w:shd w:val="clear" w:color="auto" w:fill="auto"/>
            <w:vAlign w:val="center"/>
          </w:tcPr>
          <w:p w14:paraId="47CD6146" w14:textId="77777777" w:rsidR="00B7728B" w:rsidRDefault="00B7728B" w:rsidP="00B7728B">
            <w:pPr>
              <w:adjustRightInd w:val="0"/>
              <w:snapToGrid w:val="0"/>
              <w:spacing w:beforeLines="25" w:before="90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9E42F6">
              <w:rPr>
                <w:rStyle w:val="apple-style-span"/>
                <w:rFonts w:eastAsia="標楷體" w:hint="eastAsia"/>
              </w:rPr>
              <w:t>國立中央大學電機工程學系</w:t>
            </w:r>
          </w:p>
          <w:p w14:paraId="2DEE734B" w14:textId="2D1995B2" w:rsidR="00B7728B" w:rsidRPr="00E6154C" w:rsidRDefault="00B7728B" w:rsidP="00B7728B">
            <w:pPr>
              <w:adjustRightInd w:val="0"/>
              <w:snapToGrid w:val="0"/>
              <w:spacing w:beforeLines="25" w:before="90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469B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李柏磊</w:t>
            </w: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教授</w:t>
            </w:r>
          </w:p>
        </w:tc>
      </w:tr>
      <w:tr w:rsidR="00B7728B" w:rsidRPr="005F5F0E" w14:paraId="2DEE7354" w14:textId="77777777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1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2" w14:textId="77777777" w:rsidR="00B7728B" w:rsidRPr="007F5E1F" w:rsidRDefault="00B7728B" w:rsidP="00B7728B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2:0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3:00</w:t>
            </w:r>
          </w:p>
        </w:tc>
        <w:tc>
          <w:tcPr>
            <w:tcW w:w="765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3" w14:textId="1A5BAC3B" w:rsidR="00B7728B" w:rsidRPr="007F5E1F" w:rsidRDefault="00B7728B" w:rsidP="00B7728B">
            <w:pPr>
              <w:adjustRightInd w:val="0"/>
              <w:snapToGrid w:val="0"/>
              <w:spacing w:line="0" w:lineRule="atLeast"/>
              <w:ind w:leftChars="58" w:left="139" w:rightChars="11" w:right="26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2B1356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休息</w:t>
            </w:r>
          </w:p>
        </w:tc>
      </w:tr>
      <w:tr w:rsidR="00B7728B" w:rsidRPr="005F5F0E" w14:paraId="2DEE7359" w14:textId="77777777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12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2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5" w14:textId="3EF84E8B" w:rsidR="00B7728B" w:rsidRPr="007F5E1F" w:rsidRDefault="00B7728B" w:rsidP="00B7728B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3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00~14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3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7" w14:textId="0B137F6E" w:rsidR="00B7728B" w:rsidRPr="00BC0330" w:rsidRDefault="00B7728B" w:rsidP="00B7728B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深度學習之</w:t>
            </w:r>
            <w:r w:rsidRPr="00BC0330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多圖神經網路</w:t>
            </w: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應用分享</w:t>
            </w: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:</w:t>
            </w: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以健康照護</w:t>
            </w:r>
            <w:r w:rsidRPr="00BC0330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命名實體辨識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2" w:space="0" w:color="auto"/>
              <w:bottom w:val="single" w:sz="4" w:space="0" w:color="auto"/>
              <w:right w:val="single" w:sz="5" w:space="0" w:color="000000"/>
            </w:tcBorders>
            <w:shd w:val="clear" w:color="auto" w:fill="auto"/>
            <w:vAlign w:val="center"/>
          </w:tcPr>
          <w:p w14:paraId="630BFCCC" w14:textId="5DEE1A0A" w:rsidR="00B7728B" w:rsidRDefault="00B7728B" w:rsidP="00B7728B">
            <w:pPr>
              <w:adjustRightInd w:val="0"/>
              <w:snapToGrid w:val="0"/>
              <w:spacing w:beforeLines="25" w:before="90"/>
              <w:ind w:rightChars="11" w:right="26"/>
              <w:rPr>
                <w:rFonts w:ascii="Times New Roman" w:eastAsia="標楷體" w:hAnsi="Times New Roman"/>
                <w:bCs/>
                <w:color w:val="000000" w:themeColor="text1"/>
              </w:rPr>
            </w:pPr>
            <w:r w:rsidRPr="00BC0330">
              <w:rPr>
                <w:rFonts w:ascii="Times New Roman" w:eastAsia="標楷體" w:hAnsi="Times New Roman" w:cs="Arial" w:hint="eastAsia"/>
                <w:color w:val="000000" w:themeColor="text1"/>
              </w:rPr>
              <w:t>國立中央大學電機工</w:t>
            </w: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程</w:t>
            </w:r>
            <w:r w:rsidRPr="00BC0330">
              <w:rPr>
                <w:rFonts w:ascii="Times New Roman" w:eastAsia="標楷體" w:hAnsi="Times New Roman" w:cs="Arial" w:hint="eastAsia"/>
                <w:color w:val="000000" w:themeColor="text1"/>
              </w:rPr>
              <w:t>學系</w:t>
            </w:r>
          </w:p>
          <w:p w14:paraId="2DEE7358" w14:textId="3374779B" w:rsidR="00B7728B" w:rsidRPr="00324E05" w:rsidRDefault="00B7728B" w:rsidP="00B7728B">
            <w:pPr>
              <w:adjustRightInd w:val="0"/>
              <w:snapToGrid w:val="0"/>
              <w:spacing w:beforeLines="25" w:before="90"/>
              <w:ind w:rightChars="11" w:right="26"/>
              <w:rPr>
                <w:rFonts w:ascii="Times New Roman" w:eastAsia="標楷體" w:hAnsi="Times New Roman"/>
                <w:bCs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bCs/>
                <w:color w:val="000000" w:themeColor="text1"/>
              </w:rPr>
              <w:t>李龍豪</w:t>
            </w:r>
            <w:r w:rsidRPr="00BC0330">
              <w:rPr>
                <w:rFonts w:ascii="Times New Roman" w:eastAsia="標楷體" w:hAnsi="Times New Roman" w:cs="Arial" w:hint="eastAsia"/>
                <w:color w:val="000000" w:themeColor="text1"/>
              </w:rPr>
              <w:t>助理教授</w:t>
            </w:r>
          </w:p>
        </w:tc>
      </w:tr>
      <w:tr w:rsidR="00B7728B" w:rsidRPr="005F5F0E" w14:paraId="2DEE735C" w14:textId="77777777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0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A" w14:textId="5AF2DC5A" w:rsidR="00B7728B" w:rsidRPr="007F5E1F" w:rsidRDefault="00B7728B" w:rsidP="00B7728B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4:30~14:40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B" w14:textId="77777777" w:rsidR="00B7728B" w:rsidRPr="00C31230" w:rsidRDefault="00B7728B" w:rsidP="00B7728B">
            <w:pPr>
              <w:adjustRightInd w:val="0"/>
              <w:snapToGrid w:val="0"/>
              <w:spacing w:beforeLines="25" w:before="90" w:line="0" w:lineRule="atLeast"/>
              <w:ind w:leftChars="58" w:left="139" w:rightChars="11" w:right="26"/>
              <w:jc w:val="center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C31230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休息</w:t>
            </w:r>
          </w:p>
        </w:tc>
      </w:tr>
      <w:tr w:rsidR="00B7728B" w:rsidRPr="005F5F0E" w14:paraId="2DEE7361" w14:textId="77777777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56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2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D" w14:textId="387CB1D1" w:rsidR="00B7728B" w:rsidRPr="007F5E1F" w:rsidRDefault="00B7728B" w:rsidP="00B7728B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4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4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~16:0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F" w14:textId="44520692" w:rsidR="00B7728B" w:rsidRPr="001C74DE" w:rsidRDefault="00B7728B" w:rsidP="00B7728B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深度學習之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超圖神經網路應用分享：</w:t>
            </w: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健康照護文本多重分類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right w:val="single" w:sz="5" w:space="0" w:color="000000"/>
            </w:tcBorders>
            <w:shd w:val="clear" w:color="auto" w:fill="auto"/>
            <w:vAlign w:val="center"/>
          </w:tcPr>
          <w:p w14:paraId="2C073875" w14:textId="77777777" w:rsidR="00B7728B" w:rsidRDefault="00B7728B" w:rsidP="00B7728B">
            <w:pPr>
              <w:adjustRightInd w:val="0"/>
              <w:snapToGrid w:val="0"/>
              <w:spacing w:beforeLines="25" w:before="90"/>
              <w:ind w:rightChars="11" w:right="26"/>
              <w:rPr>
                <w:rFonts w:ascii="Times New Roman" w:eastAsia="標楷體" w:hAnsi="Times New Roman"/>
                <w:bCs/>
                <w:color w:val="000000" w:themeColor="text1"/>
              </w:rPr>
            </w:pPr>
            <w:r w:rsidRPr="00BC0330">
              <w:rPr>
                <w:rFonts w:ascii="Times New Roman" w:eastAsia="標楷體" w:hAnsi="Times New Roman" w:cs="Arial" w:hint="eastAsia"/>
                <w:color w:val="000000" w:themeColor="text1"/>
              </w:rPr>
              <w:t>國立中央大學電機工</w:t>
            </w: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程</w:t>
            </w:r>
            <w:r w:rsidRPr="00BC0330">
              <w:rPr>
                <w:rFonts w:ascii="Times New Roman" w:eastAsia="標楷體" w:hAnsi="Times New Roman" w:cs="Arial" w:hint="eastAsia"/>
                <w:color w:val="000000" w:themeColor="text1"/>
              </w:rPr>
              <w:t>學系</w:t>
            </w:r>
          </w:p>
          <w:p w14:paraId="2DEE7360" w14:textId="2C0DAAAF" w:rsidR="00B7728B" w:rsidRPr="00E6154C" w:rsidRDefault="00B7728B" w:rsidP="00B7728B">
            <w:pPr>
              <w:adjustRightInd w:val="0"/>
              <w:snapToGrid w:val="0"/>
              <w:spacing w:beforeLines="25" w:before="90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bCs/>
                <w:color w:val="000000" w:themeColor="text1"/>
              </w:rPr>
              <w:t>李龍豪</w:t>
            </w:r>
            <w:r w:rsidRPr="00BC0330">
              <w:rPr>
                <w:rFonts w:ascii="Times New Roman" w:eastAsia="標楷體" w:hAnsi="Times New Roman" w:cs="Arial" w:hint="eastAsia"/>
                <w:color w:val="000000" w:themeColor="text1"/>
              </w:rPr>
              <w:t>助理教授</w:t>
            </w:r>
          </w:p>
        </w:tc>
      </w:tr>
      <w:tr w:rsidR="00B7728B" w:rsidRPr="005F5F0E" w14:paraId="2DEE7364" w14:textId="77777777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7"/>
          <w:jc w:val="center"/>
        </w:trPr>
        <w:tc>
          <w:tcPr>
            <w:tcW w:w="9211" w:type="dxa"/>
            <w:gridSpan w:val="3"/>
            <w:tcBorders>
              <w:top w:val="single" w:sz="2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14:paraId="2DEE7363" w14:textId="3E39E3BD" w:rsidR="00B7728B" w:rsidRPr="00D9191D" w:rsidRDefault="00B7728B" w:rsidP="00B7728B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F16BCB">
              <w:rPr>
                <w:rFonts w:ascii="Times New Roman" w:eastAsia="標楷體" w:cs="新細明體" w:hint="eastAsia"/>
                <w:b/>
                <w:bCs/>
                <w:color w:val="000000" w:themeColor="text1"/>
                <w:szCs w:val="24"/>
              </w:rPr>
              <w:t>採線上方式填寫問卷及提問</w:t>
            </w:r>
          </w:p>
        </w:tc>
      </w:tr>
    </w:tbl>
    <w:p w14:paraId="7033E7E1" w14:textId="3FDD77FD" w:rsidR="004E03C8" w:rsidRPr="00D83D59" w:rsidRDefault="00C13480" w:rsidP="00D83D59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  <w:bCs/>
          <w:spacing w:val="20"/>
        </w:rPr>
        <w:t>註：</w:t>
      </w:r>
      <w:r w:rsidR="001C74DE">
        <w:rPr>
          <w:rFonts w:ascii="標楷體" w:eastAsia="標楷體" w:hAnsi="標楷體" w:hint="eastAsia"/>
        </w:rPr>
        <w:t>承辦</w:t>
      </w:r>
      <w:r w:rsidR="001C74DE" w:rsidRPr="00980F05">
        <w:rPr>
          <w:rFonts w:ascii="標楷體" w:eastAsia="標楷體" w:hAnsi="標楷體" w:hint="eastAsia"/>
        </w:rPr>
        <w:t>單位得保留變更研討會議程及講師之權利(若遇不可預測之因素，可</w:t>
      </w:r>
      <w:r w:rsidR="001C74DE">
        <w:rPr>
          <w:rFonts w:ascii="標楷體" w:eastAsia="標楷體" w:hAnsi="標楷體" w:hint="eastAsia"/>
        </w:rPr>
        <w:t>能致使承</w:t>
      </w:r>
      <w:r w:rsidR="001C74DE" w:rsidRPr="00980F05">
        <w:rPr>
          <w:rFonts w:ascii="標楷體" w:eastAsia="標楷體" w:hAnsi="標楷體" w:hint="eastAsia"/>
        </w:rPr>
        <w:t>辦單位無法於會前</w:t>
      </w:r>
      <w:r w:rsidR="001C74DE">
        <w:rPr>
          <w:rFonts w:ascii="標楷體" w:eastAsia="標楷體" w:hAnsi="標楷體" w:hint="eastAsia"/>
        </w:rPr>
        <w:t>即</w:t>
      </w:r>
      <w:r w:rsidR="001C74DE" w:rsidRPr="00980F05">
        <w:rPr>
          <w:rFonts w:ascii="標楷體" w:eastAsia="標楷體" w:hAnsi="標楷體" w:hint="eastAsia"/>
        </w:rPr>
        <w:t>時通</w:t>
      </w:r>
      <w:r w:rsidR="001C74DE">
        <w:rPr>
          <w:rFonts w:ascii="標楷體" w:eastAsia="標楷體" w:hAnsi="標楷體" w:hint="eastAsia"/>
        </w:rPr>
        <w:t>知</w:t>
      </w:r>
      <w:r w:rsidR="001C74DE" w:rsidRPr="00980F05">
        <w:rPr>
          <w:rFonts w:ascii="標楷體" w:eastAsia="標楷體" w:hAnsi="標楷體" w:hint="eastAsia"/>
        </w:rPr>
        <w:t>所有學員，敬請見諒)。</w:t>
      </w:r>
    </w:p>
    <w:sectPr w:rsidR="004E03C8" w:rsidRPr="00D83D59" w:rsidSect="00351333">
      <w:headerReference w:type="default" r:id="rId9"/>
      <w:footerReference w:type="default" r:id="rId10"/>
      <w:pgSz w:w="11906" w:h="16838"/>
      <w:pgMar w:top="1440" w:right="1800" w:bottom="1440" w:left="1800" w:header="1134" w:footer="1134" w:gutter="0"/>
      <w:pgNumType w:fmt="upperRoman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62EF0" w14:textId="77777777" w:rsidR="00B41EE7" w:rsidRDefault="00B41EE7" w:rsidP="00E9487E">
      <w:r>
        <w:separator/>
      </w:r>
    </w:p>
  </w:endnote>
  <w:endnote w:type="continuationSeparator" w:id="0">
    <w:p w14:paraId="3A9A2539" w14:textId="77777777" w:rsidR="00B41EE7" w:rsidRDefault="00B41EE7" w:rsidP="00E94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pple Color Emoji">
    <w:altName w:val="MS Mincho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41610"/>
      <w:docPartObj>
        <w:docPartGallery w:val="Page Numbers (Bottom of Page)"/>
        <w:docPartUnique/>
      </w:docPartObj>
    </w:sdtPr>
    <w:sdtEndPr/>
    <w:sdtContent>
      <w:p w14:paraId="2DEE736C" w14:textId="460365F1" w:rsidR="002E35D2" w:rsidRDefault="001A65D6" w:rsidP="00186186">
        <w:pPr>
          <w:pStyle w:val="a5"/>
          <w:jc w:val="center"/>
        </w:pPr>
        <w:r w:rsidRPr="00351333">
          <w:rPr>
            <w:rFonts w:ascii="Times New Roman" w:hAnsi="Times New Roman" w:cs="Times New Roman"/>
          </w:rPr>
          <w:fldChar w:fldCharType="begin"/>
        </w:r>
        <w:r w:rsidR="00C165E4" w:rsidRPr="00351333">
          <w:rPr>
            <w:rFonts w:ascii="Times New Roman" w:hAnsi="Times New Roman" w:cs="Times New Roman"/>
          </w:rPr>
          <w:instrText xml:space="preserve"> PAGE   \* MERGEFORMAT </w:instrText>
        </w:r>
        <w:r w:rsidRPr="00351333">
          <w:rPr>
            <w:rFonts w:ascii="Times New Roman" w:hAnsi="Times New Roman" w:cs="Times New Roman"/>
          </w:rPr>
          <w:fldChar w:fldCharType="separate"/>
        </w:r>
        <w:r w:rsidR="00643C93" w:rsidRPr="00643C93">
          <w:rPr>
            <w:rFonts w:ascii="Times New Roman" w:hAnsi="Times New Roman" w:cs="Times New Roman"/>
            <w:noProof/>
            <w:lang w:val="zh-TW"/>
          </w:rPr>
          <w:t>II</w:t>
        </w:r>
        <w:r w:rsidRPr="00351333">
          <w:rPr>
            <w:rFonts w:ascii="Times New Roman" w:hAnsi="Times New Roman" w:cs="Times New Roman"/>
            <w:noProof/>
            <w:lang w:val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8E9EE" w14:textId="77777777" w:rsidR="00B41EE7" w:rsidRDefault="00B41EE7" w:rsidP="00E9487E">
      <w:r>
        <w:separator/>
      </w:r>
    </w:p>
  </w:footnote>
  <w:footnote w:type="continuationSeparator" w:id="0">
    <w:p w14:paraId="1F8299D9" w14:textId="77777777" w:rsidR="00B41EE7" w:rsidRDefault="00B41EE7" w:rsidP="00E948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E736A" w14:textId="3649EEBF" w:rsidR="00186186" w:rsidRDefault="00186186" w:rsidP="00186186">
    <w:pPr>
      <w:jc w:val="center"/>
      <w:rPr>
        <w:rFonts w:ascii="標楷體" w:eastAsia="標楷體" w:hAnsi="標楷體" w:cs="Arial"/>
        <w:b/>
        <w:kern w:val="0"/>
        <w:sz w:val="28"/>
        <w:szCs w:val="24"/>
      </w:rPr>
    </w:pPr>
    <w:r>
      <w:rPr>
        <w:rFonts w:ascii="標楷體" w:eastAsia="標楷體" w:hAnsi="標楷體" w:cs="Arial" w:hint="eastAsia"/>
        <w:b/>
        <w:noProof/>
        <w:kern w:val="0"/>
        <w:sz w:val="28"/>
        <w:szCs w:val="24"/>
      </w:rPr>
      <w:drawing>
        <wp:anchor distT="0" distB="0" distL="114300" distR="114300" simplePos="0" relativeHeight="251658240" behindDoc="1" locked="0" layoutInCell="1" allowOverlap="1" wp14:anchorId="2DEE736D" wp14:editId="2DEE736E">
          <wp:simplePos x="0" y="0"/>
          <wp:positionH relativeFrom="column">
            <wp:posOffset>-619125</wp:posOffset>
          </wp:positionH>
          <wp:positionV relativeFrom="paragraph">
            <wp:posOffset>-386715</wp:posOffset>
          </wp:positionV>
          <wp:extent cx="866775" cy="590550"/>
          <wp:effectExtent l="19050" t="0" r="9525" b="0"/>
          <wp:wrapNone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5216" t="31833" r="44164" b="43087"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86FBA" w:rsidRPr="00486FBA">
      <w:rPr>
        <w:rFonts w:ascii="標楷體" w:eastAsia="標楷體" w:hAnsi="標楷體" w:cs="Arial" w:hint="eastAsia"/>
        <w:b/>
        <w:kern w:val="0"/>
        <w:sz w:val="28"/>
        <w:szCs w:val="24"/>
      </w:rPr>
      <w:t>110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年度</w:t>
    </w:r>
    <w:r w:rsidR="00007AC6">
      <w:rPr>
        <w:rFonts w:ascii="標楷體" w:eastAsia="標楷體" w:hAnsi="標楷體" w:cs="Arial" w:hint="eastAsia"/>
        <w:b/>
        <w:kern w:val="0"/>
        <w:sz w:val="28"/>
        <w:szCs w:val="24"/>
      </w:rPr>
      <w:t>「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智慧醫療器材管理規範研析及人才培育計</w:t>
    </w:r>
    <w:r w:rsidR="00C6542E" w:rsidRPr="00C6542E">
      <w:rPr>
        <w:rFonts w:ascii="標楷體" w:eastAsia="標楷體" w:hAnsi="標楷體" w:cs="Arial" w:hint="eastAsia"/>
        <w:b/>
        <w:kern w:val="0"/>
        <w:sz w:val="28"/>
        <w:szCs w:val="24"/>
      </w:rPr>
      <w:t>畫</w:t>
    </w:r>
    <w:r w:rsidR="00007AC6">
      <w:rPr>
        <w:rFonts w:ascii="標楷體" w:eastAsia="標楷體" w:hAnsi="標楷體" w:cs="Arial" w:hint="eastAsia"/>
        <w:b/>
        <w:kern w:val="0"/>
        <w:sz w:val="28"/>
        <w:szCs w:val="24"/>
      </w:rPr>
      <w:t>」</w:t>
    </w:r>
  </w:p>
  <w:p w14:paraId="2DEE736B" w14:textId="77777777" w:rsidR="00BF26C1" w:rsidRPr="005A0E1D" w:rsidRDefault="00BF26C1" w:rsidP="00D65AF9">
    <w:pPr>
      <w:pStyle w:val="a3"/>
      <w:spacing w:line="360" w:lineRule="auto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C3008"/>
    <w:multiLevelType w:val="hybridMultilevel"/>
    <w:tmpl w:val="7EFC1AC8"/>
    <w:lvl w:ilvl="0" w:tplc="78C6D608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CC4A4D"/>
    <w:multiLevelType w:val="hybridMultilevel"/>
    <w:tmpl w:val="7E2CC818"/>
    <w:lvl w:ilvl="0" w:tplc="FD7E77F2">
      <w:start w:val="1"/>
      <w:numFmt w:val="bullet"/>
      <w:lvlText w:val="-"/>
      <w:lvlJc w:val="left"/>
      <w:pPr>
        <w:ind w:left="1332" w:hanging="480"/>
      </w:pPr>
      <w:rPr>
        <w:rFonts w:ascii="新細明體" w:eastAsia="新細明體" w:hAnsi="新細明體" w:hint="eastAsia"/>
      </w:rPr>
    </w:lvl>
    <w:lvl w:ilvl="1" w:tplc="04090003">
      <w:start w:val="1"/>
      <w:numFmt w:val="bullet"/>
      <w:lvlText w:val=""/>
      <w:lvlJc w:val="left"/>
      <w:pPr>
        <w:ind w:left="1951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431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11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91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871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351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831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311" w:hanging="480"/>
      </w:pPr>
      <w:rPr>
        <w:rFonts w:ascii="Wingdings" w:hAnsi="Wingdings" w:hint="default"/>
      </w:rPr>
    </w:lvl>
  </w:abstractNum>
  <w:abstractNum w:abstractNumId="2" w15:restartNumberingAfterBreak="0">
    <w:nsid w:val="159B1336"/>
    <w:multiLevelType w:val="hybridMultilevel"/>
    <w:tmpl w:val="3D9CE5D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092657F"/>
    <w:multiLevelType w:val="hybridMultilevel"/>
    <w:tmpl w:val="FE9EB922"/>
    <w:lvl w:ilvl="0" w:tplc="13748A9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D097A68"/>
    <w:multiLevelType w:val="hybridMultilevel"/>
    <w:tmpl w:val="C2D88EF0"/>
    <w:lvl w:ilvl="0" w:tplc="118A2B0C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bM0NDQ3NTMwNTdS0lEKTi0uzszPAykwqgUAXlrdCSwAAAA="/>
  </w:docVars>
  <w:rsids>
    <w:rsidRoot w:val="00E9487E"/>
    <w:rsid w:val="000021EA"/>
    <w:rsid w:val="00002D01"/>
    <w:rsid w:val="00007AC6"/>
    <w:rsid w:val="00007E6D"/>
    <w:rsid w:val="00014611"/>
    <w:rsid w:val="00020234"/>
    <w:rsid w:val="00032465"/>
    <w:rsid w:val="0003740B"/>
    <w:rsid w:val="00040311"/>
    <w:rsid w:val="00040461"/>
    <w:rsid w:val="00042355"/>
    <w:rsid w:val="000427D9"/>
    <w:rsid w:val="0004360E"/>
    <w:rsid w:val="00044747"/>
    <w:rsid w:val="00047025"/>
    <w:rsid w:val="000500FD"/>
    <w:rsid w:val="000509A4"/>
    <w:rsid w:val="000517F7"/>
    <w:rsid w:val="00052D50"/>
    <w:rsid w:val="00052DDD"/>
    <w:rsid w:val="00052F36"/>
    <w:rsid w:val="00053DD1"/>
    <w:rsid w:val="00057553"/>
    <w:rsid w:val="00060165"/>
    <w:rsid w:val="000611B6"/>
    <w:rsid w:val="0006165A"/>
    <w:rsid w:val="00061ADD"/>
    <w:rsid w:val="0006564B"/>
    <w:rsid w:val="0007045E"/>
    <w:rsid w:val="000739BD"/>
    <w:rsid w:val="00075C77"/>
    <w:rsid w:val="00077AB9"/>
    <w:rsid w:val="00083E96"/>
    <w:rsid w:val="00085775"/>
    <w:rsid w:val="00092666"/>
    <w:rsid w:val="000A14EC"/>
    <w:rsid w:val="000A302B"/>
    <w:rsid w:val="000A7655"/>
    <w:rsid w:val="000A7AD0"/>
    <w:rsid w:val="000B06C7"/>
    <w:rsid w:val="000B1DE6"/>
    <w:rsid w:val="000B206B"/>
    <w:rsid w:val="000B2AE0"/>
    <w:rsid w:val="000B5100"/>
    <w:rsid w:val="000B7392"/>
    <w:rsid w:val="000B7A9E"/>
    <w:rsid w:val="000C143A"/>
    <w:rsid w:val="000C234A"/>
    <w:rsid w:val="000C7B1B"/>
    <w:rsid w:val="000D1E55"/>
    <w:rsid w:val="000D4676"/>
    <w:rsid w:val="000E11D0"/>
    <w:rsid w:val="000E14B1"/>
    <w:rsid w:val="000E56A7"/>
    <w:rsid w:val="000E61CA"/>
    <w:rsid w:val="000E66EF"/>
    <w:rsid w:val="000E7073"/>
    <w:rsid w:val="000F6F26"/>
    <w:rsid w:val="00100587"/>
    <w:rsid w:val="001023B1"/>
    <w:rsid w:val="001047DA"/>
    <w:rsid w:val="001052F0"/>
    <w:rsid w:val="00111182"/>
    <w:rsid w:val="00111F10"/>
    <w:rsid w:val="00112770"/>
    <w:rsid w:val="00113082"/>
    <w:rsid w:val="0011334F"/>
    <w:rsid w:val="00122533"/>
    <w:rsid w:val="001241D8"/>
    <w:rsid w:val="00124D82"/>
    <w:rsid w:val="0013559F"/>
    <w:rsid w:val="00135D57"/>
    <w:rsid w:val="00136275"/>
    <w:rsid w:val="0014054B"/>
    <w:rsid w:val="00143A27"/>
    <w:rsid w:val="00144B6F"/>
    <w:rsid w:val="00147314"/>
    <w:rsid w:val="0014780A"/>
    <w:rsid w:val="00147CF7"/>
    <w:rsid w:val="00150344"/>
    <w:rsid w:val="001538F2"/>
    <w:rsid w:val="001545FC"/>
    <w:rsid w:val="0016315A"/>
    <w:rsid w:val="00163BA3"/>
    <w:rsid w:val="001759BD"/>
    <w:rsid w:val="001765E0"/>
    <w:rsid w:val="00176CA6"/>
    <w:rsid w:val="001813E6"/>
    <w:rsid w:val="00184634"/>
    <w:rsid w:val="00184B41"/>
    <w:rsid w:val="00186186"/>
    <w:rsid w:val="00187976"/>
    <w:rsid w:val="00190BAC"/>
    <w:rsid w:val="001924D4"/>
    <w:rsid w:val="00195A5C"/>
    <w:rsid w:val="00197FC0"/>
    <w:rsid w:val="001A0035"/>
    <w:rsid w:val="001A15C9"/>
    <w:rsid w:val="001A345B"/>
    <w:rsid w:val="001A4B45"/>
    <w:rsid w:val="001A65D6"/>
    <w:rsid w:val="001A6D9F"/>
    <w:rsid w:val="001B0FC2"/>
    <w:rsid w:val="001B1090"/>
    <w:rsid w:val="001B1A3D"/>
    <w:rsid w:val="001B39DF"/>
    <w:rsid w:val="001B6604"/>
    <w:rsid w:val="001C0DEE"/>
    <w:rsid w:val="001C13DB"/>
    <w:rsid w:val="001C3E11"/>
    <w:rsid w:val="001C74DE"/>
    <w:rsid w:val="001C79E8"/>
    <w:rsid w:val="001C7ED7"/>
    <w:rsid w:val="001E32A4"/>
    <w:rsid w:val="001E5FAB"/>
    <w:rsid w:val="001E7763"/>
    <w:rsid w:val="001F5B34"/>
    <w:rsid w:val="002047C5"/>
    <w:rsid w:val="00205D28"/>
    <w:rsid w:val="00205E14"/>
    <w:rsid w:val="00206D8C"/>
    <w:rsid w:val="00210844"/>
    <w:rsid w:val="00211E83"/>
    <w:rsid w:val="00213A52"/>
    <w:rsid w:val="00217F0D"/>
    <w:rsid w:val="00221451"/>
    <w:rsid w:val="00221C2B"/>
    <w:rsid w:val="00224317"/>
    <w:rsid w:val="00227D32"/>
    <w:rsid w:val="00233F6E"/>
    <w:rsid w:val="00240E21"/>
    <w:rsid w:val="00247C94"/>
    <w:rsid w:val="0025076D"/>
    <w:rsid w:val="00252BEF"/>
    <w:rsid w:val="002532CF"/>
    <w:rsid w:val="00253F81"/>
    <w:rsid w:val="00255D7F"/>
    <w:rsid w:val="00256088"/>
    <w:rsid w:val="00256E51"/>
    <w:rsid w:val="00261151"/>
    <w:rsid w:val="00264624"/>
    <w:rsid w:val="00265ED8"/>
    <w:rsid w:val="00267397"/>
    <w:rsid w:val="00270D7A"/>
    <w:rsid w:val="0027300B"/>
    <w:rsid w:val="00273CC2"/>
    <w:rsid w:val="00275701"/>
    <w:rsid w:val="002836CE"/>
    <w:rsid w:val="00287D63"/>
    <w:rsid w:val="00290657"/>
    <w:rsid w:val="002A29AA"/>
    <w:rsid w:val="002A708C"/>
    <w:rsid w:val="002B1356"/>
    <w:rsid w:val="002B14C1"/>
    <w:rsid w:val="002B2A54"/>
    <w:rsid w:val="002B3085"/>
    <w:rsid w:val="002B47B0"/>
    <w:rsid w:val="002C3E1F"/>
    <w:rsid w:val="002C4F14"/>
    <w:rsid w:val="002D349F"/>
    <w:rsid w:val="002D43B7"/>
    <w:rsid w:val="002D4445"/>
    <w:rsid w:val="002D48AA"/>
    <w:rsid w:val="002D6473"/>
    <w:rsid w:val="002D6BE2"/>
    <w:rsid w:val="002E1C04"/>
    <w:rsid w:val="002E27D6"/>
    <w:rsid w:val="002E35D2"/>
    <w:rsid w:val="002E4FDC"/>
    <w:rsid w:val="002F02CD"/>
    <w:rsid w:val="002F1E54"/>
    <w:rsid w:val="002F629C"/>
    <w:rsid w:val="00300193"/>
    <w:rsid w:val="00300560"/>
    <w:rsid w:val="003036B7"/>
    <w:rsid w:val="00303D43"/>
    <w:rsid w:val="00304A3D"/>
    <w:rsid w:val="00306344"/>
    <w:rsid w:val="00311212"/>
    <w:rsid w:val="003131C5"/>
    <w:rsid w:val="003143E6"/>
    <w:rsid w:val="00315E4D"/>
    <w:rsid w:val="0032114E"/>
    <w:rsid w:val="00324E05"/>
    <w:rsid w:val="00330BB3"/>
    <w:rsid w:val="00340CFD"/>
    <w:rsid w:val="00344A66"/>
    <w:rsid w:val="003470C8"/>
    <w:rsid w:val="003472F6"/>
    <w:rsid w:val="003500D0"/>
    <w:rsid w:val="00351333"/>
    <w:rsid w:val="00351485"/>
    <w:rsid w:val="0035302A"/>
    <w:rsid w:val="00356C91"/>
    <w:rsid w:val="00357E09"/>
    <w:rsid w:val="003604D8"/>
    <w:rsid w:val="00362776"/>
    <w:rsid w:val="00364872"/>
    <w:rsid w:val="00364987"/>
    <w:rsid w:val="00370D40"/>
    <w:rsid w:val="00381D74"/>
    <w:rsid w:val="003855B4"/>
    <w:rsid w:val="00387C87"/>
    <w:rsid w:val="003925DB"/>
    <w:rsid w:val="00392B30"/>
    <w:rsid w:val="00397222"/>
    <w:rsid w:val="003A0632"/>
    <w:rsid w:val="003A19F5"/>
    <w:rsid w:val="003B3F6D"/>
    <w:rsid w:val="003C1287"/>
    <w:rsid w:val="003C3653"/>
    <w:rsid w:val="003C625F"/>
    <w:rsid w:val="003D0584"/>
    <w:rsid w:val="003D2CE4"/>
    <w:rsid w:val="003D327C"/>
    <w:rsid w:val="003D541E"/>
    <w:rsid w:val="003D5B78"/>
    <w:rsid w:val="003E16E3"/>
    <w:rsid w:val="003F1AE3"/>
    <w:rsid w:val="0040082D"/>
    <w:rsid w:val="00400E41"/>
    <w:rsid w:val="00405AC6"/>
    <w:rsid w:val="00405BEE"/>
    <w:rsid w:val="00410280"/>
    <w:rsid w:val="00411661"/>
    <w:rsid w:val="00414513"/>
    <w:rsid w:val="00414BD8"/>
    <w:rsid w:val="004236BB"/>
    <w:rsid w:val="00424C86"/>
    <w:rsid w:val="0043282A"/>
    <w:rsid w:val="00432E1F"/>
    <w:rsid w:val="00435C48"/>
    <w:rsid w:val="00436978"/>
    <w:rsid w:val="00437E08"/>
    <w:rsid w:val="004436D4"/>
    <w:rsid w:val="00445D2B"/>
    <w:rsid w:val="004460F5"/>
    <w:rsid w:val="00446BA9"/>
    <w:rsid w:val="00447E38"/>
    <w:rsid w:val="0045143B"/>
    <w:rsid w:val="00453156"/>
    <w:rsid w:val="004608B4"/>
    <w:rsid w:val="004624DC"/>
    <w:rsid w:val="00462AAF"/>
    <w:rsid w:val="00466CBE"/>
    <w:rsid w:val="004807AD"/>
    <w:rsid w:val="0048087B"/>
    <w:rsid w:val="00486089"/>
    <w:rsid w:val="00486B92"/>
    <w:rsid w:val="00486EDC"/>
    <w:rsid w:val="00486FBA"/>
    <w:rsid w:val="004872F0"/>
    <w:rsid w:val="004A13E8"/>
    <w:rsid w:val="004A19F4"/>
    <w:rsid w:val="004A2850"/>
    <w:rsid w:val="004A4C12"/>
    <w:rsid w:val="004B04C2"/>
    <w:rsid w:val="004B065D"/>
    <w:rsid w:val="004B06C3"/>
    <w:rsid w:val="004B2DD6"/>
    <w:rsid w:val="004B6EED"/>
    <w:rsid w:val="004C4A62"/>
    <w:rsid w:val="004C50A3"/>
    <w:rsid w:val="004D7113"/>
    <w:rsid w:val="004E03C8"/>
    <w:rsid w:val="004E4694"/>
    <w:rsid w:val="004E6E97"/>
    <w:rsid w:val="004E76C4"/>
    <w:rsid w:val="004F03A6"/>
    <w:rsid w:val="004F03BA"/>
    <w:rsid w:val="004F052A"/>
    <w:rsid w:val="004F2B14"/>
    <w:rsid w:val="0050127D"/>
    <w:rsid w:val="005069AE"/>
    <w:rsid w:val="00512569"/>
    <w:rsid w:val="00513A1A"/>
    <w:rsid w:val="005154A0"/>
    <w:rsid w:val="005270CF"/>
    <w:rsid w:val="00531AA9"/>
    <w:rsid w:val="00532095"/>
    <w:rsid w:val="00532420"/>
    <w:rsid w:val="00532D2D"/>
    <w:rsid w:val="00533AC8"/>
    <w:rsid w:val="00540BA4"/>
    <w:rsid w:val="00544751"/>
    <w:rsid w:val="005460F3"/>
    <w:rsid w:val="005518A4"/>
    <w:rsid w:val="00555CD9"/>
    <w:rsid w:val="00555E36"/>
    <w:rsid w:val="005576E4"/>
    <w:rsid w:val="00557E5E"/>
    <w:rsid w:val="00561AD3"/>
    <w:rsid w:val="00563441"/>
    <w:rsid w:val="00566C26"/>
    <w:rsid w:val="00566D54"/>
    <w:rsid w:val="005674BB"/>
    <w:rsid w:val="00572342"/>
    <w:rsid w:val="00572926"/>
    <w:rsid w:val="00581B0C"/>
    <w:rsid w:val="00587BFB"/>
    <w:rsid w:val="00587DD0"/>
    <w:rsid w:val="00590AC8"/>
    <w:rsid w:val="0059126F"/>
    <w:rsid w:val="0059189C"/>
    <w:rsid w:val="0059345E"/>
    <w:rsid w:val="00595EF9"/>
    <w:rsid w:val="005A068F"/>
    <w:rsid w:val="005A0E1D"/>
    <w:rsid w:val="005A13C3"/>
    <w:rsid w:val="005A1549"/>
    <w:rsid w:val="005A1F01"/>
    <w:rsid w:val="005A3676"/>
    <w:rsid w:val="005A3808"/>
    <w:rsid w:val="005A3EE2"/>
    <w:rsid w:val="005A4122"/>
    <w:rsid w:val="005A5C5B"/>
    <w:rsid w:val="005A6780"/>
    <w:rsid w:val="005B2DB4"/>
    <w:rsid w:val="005B4C2F"/>
    <w:rsid w:val="005B6D60"/>
    <w:rsid w:val="005C39E8"/>
    <w:rsid w:val="005C502B"/>
    <w:rsid w:val="005C79CC"/>
    <w:rsid w:val="005D2015"/>
    <w:rsid w:val="005D65B0"/>
    <w:rsid w:val="005E2BE3"/>
    <w:rsid w:val="005E3B68"/>
    <w:rsid w:val="005E4B22"/>
    <w:rsid w:val="005E6F5E"/>
    <w:rsid w:val="005F5222"/>
    <w:rsid w:val="005F560F"/>
    <w:rsid w:val="005F5F0E"/>
    <w:rsid w:val="006129A3"/>
    <w:rsid w:val="00614C27"/>
    <w:rsid w:val="00615B04"/>
    <w:rsid w:val="00616191"/>
    <w:rsid w:val="00616985"/>
    <w:rsid w:val="00617781"/>
    <w:rsid w:val="006209BD"/>
    <w:rsid w:val="006251E2"/>
    <w:rsid w:val="00627A28"/>
    <w:rsid w:val="00627E19"/>
    <w:rsid w:val="0063438E"/>
    <w:rsid w:val="0063578C"/>
    <w:rsid w:val="006358BE"/>
    <w:rsid w:val="00636DBB"/>
    <w:rsid w:val="00643C93"/>
    <w:rsid w:val="006500E8"/>
    <w:rsid w:val="00651C7F"/>
    <w:rsid w:val="00661888"/>
    <w:rsid w:val="00661AF2"/>
    <w:rsid w:val="00664DB9"/>
    <w:rsid w:val="0067279C"/>
    <w:rsid w:val="00677651"/>
    <w:rsid w:val="00680ABB"/>
    <w:rsid w:val="0068162C"/>
    <w:rsid w:val="0068204A"/>
    <w:rsid w:val="006839CF"/>
    <w:rsid w:val="0069432C"/>
    <w:rsid w:val="00694BDF"/>
    <w:rsid w:val="0069532B"/>
    <w:rsid w:val="006A16A9"/>
    <w:rsid w:val="006A2178"/>
    <w:rsid w:val="006A2835"/>
    <w:rsid w:val="006A5E71"/>
    <w:rsid w:val="006A6BB5"/>
    <w:rsid w:val="006B183E"/>
    <w:rsid w:val="006B18CE"/>
    <w:rsid w:val="006B1BB8"/>
    <w:rsid w:val="006B41E1"/>
    <w:rsid w:val="006B44A9"/>
    <w:rsid w:val="006B639C"/>
    <w:rsid w:val="006B649D"/>
    <w:rsid w:val="006C3780"/>
    <w:rsid w:val="006C3A97"/>
    <w:rsid w:val="006C777D"/>
    <w:rsid w:val="006D0BC7"/>
    <w:rsid w:val="006E0A5C"/>
    <w:rsid w:val="006E3173"/>
    <w:rsid w:val="006E33AE"/>
    <w:rsid w:val="006E36DD"/>
    <w:rsid w:val="006E499A"/>
    <w:rsid w:val="0070079F"/>
    <w:rsid w:val="00704A5E"/>
    <w:rsid w:val="007100D2"/>
    <w:rsid w:val="00711B65"/>
    <w:rsid w:val="00715129"/>
    <w:rsid w:val="007212DC"/>
    <w:rsid w:val="00721C3D"/>
    <w:rsid w:val="00724894"/>
    <w:rsid w:val="00731B77"/>
    <w:rsid w:val="007335D5"/>
    <w:rsid w:val="00733D9B"/>
    <w:rsid w:val="00733F32"/>
    <w:rsid w:val="00742F24"/>
    <w:rsid w:val="007436F5"/>
    <w:rsid w:val="00744BCA"/>
    <w:rsid w:val="007459B0"/>
    <w:rsid w:val="0074684A"/>
    <w:rsid w:val="007470D4"/>
    <w:rsid w:val="00747277"/>
    <w:rsid w:val="007531A7"/>
    <w:rsid w:val="00753FDD"/>
    <w:rsid w:val="0075506F"/>
    <w:rsid w:val="00755175"/>
    <w:rsid w:val="007558B9"/>
    <w:rsid w:val="0075787C"/>
    <w:rsid w:val="0076157F"/>
    <w:rsid w:val="007629E1"/>
    <w:rsid w:val="007657CF"/>
    <w:rsid w:val="00765ED0"/>
    <w:rsid w:val="007666FB"/>
    <w:rsid w:val="00771432"/>
    <w:rsid w:val="00771827"/>
    <w:rsid w:val="00772ABD"/>
    <w:rsid w:val="00772FA4"/>
    <w:rsid w:val="007803F3"/>
    <w:rsid w:val="007803FD"/>
    <w:rsid w:val="00780BDB"/>
    <w:rsid w:val="00780F34"/>
    <w:rsid w:val="0078213F"/>
    <w:rsid w:val="00785988"/>
    <w:rsid w:val="00786941"/>
    <w:rsid w:val="007877F7"/>
    <w:rsid w:val="007903BB"/>
    <w:rsid w:val="007907C8"/>
    <w:rsid w:val="007940D1"/>
    <w:rsid w:val="0079704D"/>
    <w:rsid w:val="00797BD2"/>
    <w:rsid w:val="007A4B6C"/>
    <w:rsid w:val="007A4D28"/>
    <w:rsid w:val="007B055F"/>
    <w:rsid w:val="007B2EC3"/>
    <w:rsid w:val="007B3DFD"/>
    <w:rsid w:val="007B6329"/>
    <w:rsid w:val="007C0B74"/>
    <w:rsid w:val="007C11D6"/>
    <w:rsid w:val="007C1590"/>
    <w:rsid w:val="007C7072"/>
    <w:rsid w:val="007D1312"/>
    <w:rsid w:val="007D2E14"/>
    <w:rsid w:val="007D79C7"/>
    <w:rsid w:val="007D7C58"/>
    <w:rsid w:val="007E0885"/>
    <w:rsid w:val="007E40CA"/>
    <w:rsid w:val="007E7E6B"/>
    <w:rsid w:val="007F2EE9"/>
    <w:rsid w:val="007F4FAB"/>
    <w:rsid w:val="007F5657"/>
    <w:rsid w:val="007F5E1F"/>
    <w:rsid w:val="008001D5"/>
    <w:rsid w:val="00801099"/>
    <w:rsid w:val="00805B1B"/>
    <w:rsid w:val="00805E3C"/>
    <w:rsid w:val="00810FBE"/>
    <w:rsid w:val="00811945"/>
    <w:rsid w:val="00812B40"/>
    <w:rsid w:val="00814905"/>
    <w:rsid w:val="00814E1A"/>
    <w:rsid w:val="00815BD6"/>
    <w:rsid w:val="00820E89"/>
    <w:rsid w:val="00831C4F"/>
    <w:rsid w:val="0083437B"/>
    <w:rsid w:val="00834699"/>
    <w:rsid w:val="00834EFB"/>
    <w:rsid w:val="0083637C"/>
    <w:rsid w:val="00840609"/>
    <w:rsid w:val="00841209"/>
    <w:rsid w:val="00845579"/>
    <w:rsid w:val="008456FB"/>
    <w:rsid w:val="0085025D"/>
    <w:rsid w:val="00852836"/>
    <w:rsid w:val="00852FC4"/>
    <w:rsid w:val="008608CA"/>
    <w:rsid w:val="00861415"/>
    <w:rsid w:val="00861D5E"/>
    <w:rsid w:val="00867758"/>
    <w:rsid w:val="00867FC9"/>
    <w:rsid w:val="00871142"/>
    <w:rsid w:val="0087152B"/>
    <w:rsid w:val="008718D4"/>
    <w:rsid w:val="00871DC3"/>
    <w:rsid w:val="00872C24"/>
    <w:rsid w:val="008739CF"/>
    <w:rsid w:val="00875028"/>
    <w:rsid w:val="00877187"/>
    <w:rsid w:val="00880F9A"/>
    <w:rsid w:val="00881044"/>
    <w:rsid w:val="00881431"/>
    <w:rsid w:val="008865D0"/>
    <w:rsid w:val="0089267A"/>
    <w:rsid w:val="00897EFE"/>
    <w:rsid w:val="008A37A6"/>
    <w:rsid w:val="008A3D87"/>
    <w:rsid w:val="008B192F"/>
    <w:rsid w:val="008B4208"/>
    <w:rsid w:val="008C0F31"/>
    <w:rsid w:val="008C1CF7"/>
    <w:rsid w:val="008C2CDC"/>
    <w:rsid w:val="008C4637"/>
    <w:rsid w:val="008C6605"/>
    <w:rsid w:val="008C67E2"/>
    <w:rsid w:val="008C6A27"/>
    <w:rsid w:val="008C7281"/>
    <w:rsid w:val="008D20EC"/>
    <w:rsid w:val="008D40F0"/>
    <w:rsid w:val="008D6289"/>
    <w:rsid w:val="008D6986"/>
    <w:rsid w:val="008D6BEB"/>
    <w:rsid w:val="008E61B2"/>
    <w:rsid w:val="008E6DE3"/>
    <w:rsid w:val="008F05EF"/>
    <w:rsid w:val="008F1217"/>
    <w:rsid w:val="008F382D"/>
    <w:rsid w:val="008F3F78"/>
    <w:rsid w:val="008F702E"/>
    <w:rsid w:val="00905841"/>
    <w:rsid w:val="00905E2B"/>
    <w:rsid w:val="009065D7"/>
    <w:rsid w:val="00906A38"/>
    <w:rsid w:val="00910143"/>
    <w:rsid w:val="009173C4"/>
    <w:rsid w:val="0092033A"/>
    <w:rsid w:val="00922667"/>
    <w:rsid w:val="00923D13"/>
    <w:rsid w:val="00924899"/>
    <w:rsid w:val="00926C62"/>
    <w:rsid w:val="00931A77"/>
    <w:rsid w:val="00932090"/>
    <w:rsid w:val="00935939"/>
    <w:rsid w:val="00937EBB"/>
    <w:rsid w:val="009432A4"/>
    <w:rsid w:val="00944EBB"/>
    <w:rsid w:val="00950556"/>
    <w:rsid w:val="009507F5"/>
    <w:rsid w:val="00954DB5"/>
    <w:rsid w:val="00956BEC"/>
    <w:rsid w:val="00961DF4"/>
    <w:rsid w:val="009623CE"/>
    <w:rsid w:val="0096245A"/>
    <w:rsid w:val="00963064"/>
    <w:rsid w:val="009636C9"/>
    <w:rsid w:val="009644FE"/>
    <w:rsid w:val="0097033A"/>
    <w:rsid w:val="0097036D"/>
    <w:rsid w:val="00970AEE"/>
    <w:rsid w:val="00980DE6"/>
    <w:rsid w:val="00980F05"/>
    <w:rsid w:val="009816BA"/>
    <w:rsid w:val="00993567"/>
    <w:rsid w:val="00993916"/>
    <w:rsid w:val="0099432C"/>
    <w:rsid w:val="00994DC9"/>
    <w:rsid w:val="0099626D"/>
    <w:rsid w:val="009A4DE3"/>
    <w:rsid w:val="009B3D6F"/>
    <w:rsid w:val="009B3E09"/>
    <w:rsid w:val="009B5C3E"/>
    <w:rsid w:val="009C3A20"/>
    <w:rsid w:val="009C3E54"/>
    <w:rsid w:val="009C3E56"/>
    <w:rsid w:val="009C5DAF"/>
    <w:rsid w:val="009C628C"/>
    <w:rsid w:val="009C6881"/>
    <w:rsid w:val="009C7015"/>
    <w:rsid w:val="009C752B"/>
    <w:rsid w:val="009C7BEC"/>
    <w:rsid w:val="009D321F"/>
    <w:rsid w:val="009D4586"/>
    <w:rsid w:val="009D540E"/>
    <w:rsid w:val="009E2ED9"/>
    <w:rsid w:val="009E36FA"/>
    <w:rsid w:val="009E42F6"/>
    <w:rsid w:val="009F09D6"/>
    <w:rsid w:val="009F1AC1"/>
    <w:rsid w:val="009F7A89"/>
    <w:rsid w:val="00A00DF8"/>
    <w:rsid w:val="00A0116A"/>
    <w:rsid w:val="00A024D1"/>
    <w:rsid w:val="00A0318B"/>
    <w:rsid w:val="00A04BFD"/>
    <w:rsid w:val="00A04E72"/>
    <w:rsid w:val="00A06425"/>
    <w:rsid w:val="00A147F8"/>
    <w:rsid w:val="00A16A7D"/>
    <w:rsid w:val="00A31DBA"/>
    <w:rsid w:val="00A331E5"/>
    <w:rsid w:val="00A33299"/>
    <w:rsid w:val="00A40067"/>
    <w:rsid w:val="00A4400A"/>
    <w:rsid w:val="00A45A18"/>
    <w:rsid w:val="00A469B9"/>
    <w:rsid w:val="00A473ED"/>
    <w:rsid w:val="00A51C26"/>
    <w:rsid w:val="00A52C3A"/>
    <w:rsid w:val="00A612FE"/>
    <w:rsid w:val="00A62F9B"/>
    <w:rsid w:val="00A6430F"/>
    <w:rsid w:val="00A65F06"/>
    <w:rsid w:val="00A70AE0"/>
    <w:rsid w:val="00A7532F"/>
    <w:rsid w:val="00A849A7"/>
    <w:rsid w:val="00A86AFA"/>
    <w:rsid w:val="00A87448"/>
    <w:rsid w:val="00A922B4"/>
    <w:rsid w:val="00A94B53"/>
    <w:rsid w:val="00AA491C"/>
    <w:rsid w:val="00AA6772"/>
    <w:rsid w:val="00AA6B49"/>
    <w:rsid w:val="00AB25FE"/>
    <w:rsid w:val="00AB4D2D"/>
    <w:rsid w:val="00AC0C36"/>
    <w:rsid w:val="00AC104D"/>
    <w:rsid w:val="00AC1783"/>
    <w:rsid w:val="00AC3B0F"/>
    <w:rsid w:val="00AC5C1B"/>
    <w:rsid w:val="00AD3DD0"/>
    <w:rsid w:val="00AE1C7B"/>
    <w:rsid w:val="00AE23C7"/>
    <w:rsid w:val="00AF1DEF"/>
    <w:rsid w:val="00AF47FA"/>
    <w:rsid w:val="00B11023"/>
    <w:rsid w:val="00B1345B"/>
    <w:rsid w:val="00B13FC7"/>
    <w:rsid w:val="00B142D6"/>
    <w:rsid w:val="00B14AE7"/>
    <w:rsid w:val="00B15E99"/>
    <w:rsid w:val="00B16AD8"/>
    <w:rsid w:val="00B21CCC"/>
    <w:rsid w:val="00B23D57"/>
    <w:rsid w:val="00B3030B"/>
    <w:rsid w:val="00B30E96"/>
    <w:rsid w:val="00B32E72"/>
    <w:rsid w:val="00B36CE0"/>
    <w:rsid w:val="00B40258"/>
    <w:rsid w:val="00B417A0"/>
    <w:rsid w:val="00B41EE7"/>
    <w:rsid w:val="00B45DD6"/>
    <w:rsid w:val="00B479C8"/>
    <w:rsid w:val="00B54A11"/>
    <w:rsid w:val="00B5528A"/>
    <w:rsid w:val="00B55BAD"/>
    <w:rsid w:val="00B57F51"/>
    <w:rsid w:val="00B60062"/>
    <w:rsid w:val="00B61B06"/>
    <w:rsid w:val="00B63746"/>
    <w:rsid w:val="00B63FA7"/>
    <w:rsid w:val="00B7501D"/>
    <w:rsid w:val="00B7728B"/>
    <w:rsid w:val="00B83956"/>
    <w:rsid w:val="00B8591D"/>
    <w:rsid w:val="00B86C9E"/>
    <w:rsid w:val="00B93F9C"/>
    <w:rsid w:val="00B9557D"/>
    <w:rsid w:val="00B96356"/>
    <w:rsid w:val="00B964D1"/>
    <w:rsid w:val="00B97189"/>
    <w:rsid w:val="00BA15BD"/>
    <w:rsid w:val="00BA18BB"/>
    <w:rsid w:val="00BA3C0E"/>
    <w:rsid w:val="00BA4425"/>
    <w:rsid w:val="00BA48E2"/>
    <w:rsid w:val="00BA497F"/>
    <w:rsid w:val="00BA5F2E"/>
    <w:rsid w:val="00BB0A63"/>
    <w:rsid w:val="00BB3306"/>
    <w:rsid w:val="00BB4B4F"/>
    <w:rsid w:val="00BB7C2E"/>
    <w:rsid w:val="00BB7EC5"/>
    <w:rsid w:val="00BC0330"/>
    <w:rsid w:val="00BC4663"/>
    <w:rsid w:val="00BC4849"/>
    <w:rsid w:val="00BC5533"/>
    <w:rsid w:val="00BD1D1B"/>
    <w:rsid w:val="00BE3390"/>
    <w:rsid w:val="00BE4392"/>
    <w:rsid w:val="00BF0157"/>
    <w:rsid w:val="00BF15B9"/>
    <w:rsid w:val="00BF26C1"/>
    <w:rsid w:val="00BF6CF8"/>
    <w:rsid w:val="00BF73F9"/>
    <w:rsid w:val="00C104B8"/>
    <w:rsid w:val="00C11D1D"/>
    <w:rsid w:val="00C12FD3"/>
    <w:rsid w:val="00C13480"/>
    <w:rsid w:val="00C16167"/>
    <w:rsid w:val="00C165E4"/>
    <w:rsid w:val="00C215F3"/>
    <w:rsid w:val="00C220DF"/>
    <w:rsid w:val="00C248B8"/>
    <w:rsid w:val="00C2669C"/>
    <w:rsid w:val="00C26EB9"/>
    <w:rsid w:val="00C31230"/>
    <w:rsid w:val="00C37442"/>
    <w:rsid w:val="00C40175"/>
    <w:rsid w:val="00C43391"/>
    <w:rsid w:val="00C44338"/>
    <w:rsid w:val="00C4786C"/>
    <w:rsid w:val="00C50873"/>
    <w:rsid w:val="00C5308B"/>
    <w:rsid w:val="00C54A03"/>
    <w:rsid w:val="00C623BE"/>
    <w:rsid w:val="00C62589"/>
    <w:rsid w:val="00C6542E"/>
    <w:rsid w:val="00C65F35"/>
    <w:rsid w:val="00C708BF"/>
    <w:rsid w:val="00C73C70"/>
    <w:rsid w:val="00C73F08"/>
    <w:rsid w:val="00C74311"/>
    <w:rsid w:val="00C746F8"/>
    <w:rsid w:val="00C8014A"/>
    <w:rsid w:val="00C8032A"/>
    <w:rsid w:val="00C82112"/>
    <w:rsid w:val="00C821D9"/>
    <w:rsid w:val="00C840E5"/>
    <w:rsid w:val="00C85A98"/>
    <w:rsid w:val="00C85C41"/>
    <w:rsid w:val="00C90FB6"/>
    <w:rsid w:val="00C92007"/>
    <w:rsid w:val="00C92E6B"/>
    <w:rsid w:val="00C93014"/>
    <w:rsid w:val="00C96031"/>
    <w:rsid w:val="00CA18BC"/>
    <w:rsid w:val="00CA5419"/>
    <w:rsid w:val="00CA5DA1"/>
    <w:rsid w:val="00CA77A8"/>
    <w:rsid w:val="00CB06A7"/>
    <w:rsid w:val="00CB0F79"/>
    <w:rsid w:val="00CB1C34"/>
    <w:rsid w:val="00CB2289"/>
    <w:rsid w:val="00CB241E"/>
    <w:rsid w:val="00CC4EE1"/>
    <w:rsid w:val="00CC62BF"/>
    <w:rsid w:val="00CD5F10"/>
    <w:rsid w:val="00CD6028"/>
    <w:rsid w:val="00CE3A07"/>
    <w:rsid w:val="00CF5691"/>
    <w:rsid w:val="00D03D3E"/>
    <w:rsid w:val="00D04FF0"/>
    <w:rsid w:val="00D060DA"/>
    <w:rsid w:val="00D10110"/>
    <w:rsid w:val="00D10C44"/>
    <w:rsid w:val="00D11EDC"/>
    <w:rsid w:val="00D12FFA"/>
    <w:rsid w:val="00D148FE"/>
    <w:rsid w:val="00D14A31"/>
    <w:rsid w:val="00D20737"/>
    <w:rsid w:val="00D233C4"/>
    <w:rsid w:val="00D24CD7"/>
    <w:rsid w:val="00D26FA8"/>
    <w:rsid w:val="00D27223"/>
    <w:rsid w:val="00D273C7"/>
    <w:rsid w:val="00D40A14"/>
    <w:rsid w:val="00D40A48"/>
    <w:rsid w:val="00D41BA5"/>
    <w:rsid w:val="00D41CC8"/>
    <w:rsid w:val="00D43949"/>
    <w:rsid w:val="00D43A24"/>
    <w:rsid w:val="00D44F68"/>
    <w:rsid w:val="00D45F0F"/>
    <w:rsid w:val="00D46320"/>
    <w:rsid w:val="00D47560"/>
    <w:rsid w:val="00D47B95"/>
    <w:rsid w:val="00D53B5C"/>
    <w:rsid w:val="00D53F18"/>
    <w:rsid w:val="00D574E5"/>
    <w:rsid w:val="00D57525"/>
    <w:rsid w:val="00D65AF9"/>
    <w:rsid w:val="00D770B1"/>
    <w:rsid w:val="00D802B5"/>
    <w:rsid w:val="00D83B20"/>
    <w:rsid w:val="00D83D59"/>
    <w:rsid w:val="00D844A5"/>
    <w:rsid w:val="00D8579B"/>
    <w:rsid w:val="00D91904"/>
    <w:rsid w:val="00D9191D"/>
    <w:rsid w:val="00D91A82"/>
    <w:rsid w:val="00D9487E"/>
    <w:rsid w:val="00D97C83"/>
    <w:rsid w:val="00DA7C6E"/>
    <w:rsid w:val="00DB1102"/>
    <w:rsid w:val="00DB2093"/>
    <w:rsid w:val="00DB4FAD"/>
    <w:rsid w:val="00DB764D"/>
    <w:rsid w:val="00DC20B3"/>
    <w:rsid w:val="00DC4827"/>
    <w:rsid w:val="00DC5D4F"/>
    <w:rsid w:val="00DC6976"/>
    <w:rsid w:val="00DD53E3"/>
    <w:rsid w:val="00DE56DA"/>
    <w:rsid w:val="00DE63D2"/>
    <w:rsid w:val="00DF1FF8"/>
    <w:rsid w:val="00DF26AF"/>
    <w:rsid w:val="00E00869"/>
    <w:rsid w:val="00E01231"/>
    <w:rsid w:val="00E106E9"/>
    <w:rsid w:val="00E31C7C"/>
    <w:rsid w:val="00E34935"/>
    <w:rsid w:val="00E377BE"/>
    <w:rsid w:val="00E4434E"/>
    <w:rsid w:val="00E456FD"/>
    <w:rsid w:val="00E46017"/>
    <w:rsid w:val="00E46393"/>
    <w:rsid w:val="00E47B95"/>
    <w:rsid w:val="00E50C25"/>
    <w:rsid w:val="00E51AD9"/>
    <w:rsid w:val="00E51C4F"/>
    <w:rsid w:val="00E5495B"/>
    <w:rsid w:val="00E56BD7"/>
    <w:rsid w:val="00E57EC0"/>
    <w:rsid w:val="00E6154C"/>
    <w:rsid w:val="00E62E8F"/>
    <w:rsid w:val="00E63F6F"/>
    <w:rsid w:val="00E63FF8"/>
    <w:rsid w:val="00E67845"/>
    <w:rsid w:val="00E701C9"/>
    <w:rsid w:val="00E71761"/>
    <w:rsid w:val="00E73A07"/>
    <w:rsid w:val="00E755AC"/>
    <w:rsid w:val="00E7621D"/>
    <w:rsid w:val="00E76A7B"/>
    <w:rsid w:val="00E8525A"/>
    <w:rsid w:val="00E86BD8"/>
    <w:rsid w:val="00E92EB1"/>
    <w:rsid w:val="00E9487E"/>
    <w:rsid w:val="00EA011B"/>
    <w:rsid w:val="00EA1FDC"/>
    <w:rsid w:val="00EA2D9A"/>
    <w:rsid w:val="00EA5FB4"/>
    <w:rsid w:val="00EA7E4D"/>
    <w:rsid w:val="00EB0E7D"/>
    <w:rsid w:val="00EC07A2"/>
    <w:rsid w:val="00EC0FDC"/>
    <w:rsid w:val="00EC3B30"/>
    <w:rsid w:val="00EC4E61"/>
    <w:rsid w:val="00EC6110"/>
    <w:rsid w:val="00EC67C9"/>
    <w:rsid w:val="00EC6935"/>
    <w:rsid w:val="00ED0177"/>
    <w:rsid w:val="00ED140A"/>
    <w:rsid w:val="00ED1B28"/>
    <w:rsid w:val="00ED34D7"/>
    <w:rsid w:val="00EE50D3"/>
    <w:rsid w:val="00EF1749"/>
    <w:rsid w:val="00EF2958"/>
    <w:rsid w:val="00EF2DE6"/>
    <w:rsid w:val="00EF65B8"/>
    <w:rsid w:val="00F037D7"/>
    <w:rsid w:val="00F05853"/>
    <w:rsid w:val="00F0629A"/>
    <w:rsid w:val="00F130D6"/>
    <w:rsid w:val="00F13BA3"/>
    <w:rsid w:val="00F22309"/>
    <w:rsid w:val="00F2524B"/>
    <w:rsid w:val="00F26049"/>
    <w:rsid w:val="00F27266"/>
    <w:rsid w:val="00F27434"/>
    <w:rsid w:val="00F316BF"/>
    <w:rsid w:val="00F334E3"/>
    <w:rsid w:val="00F354AB"/>
    <w:rsid w:val="00F44C4D"/>
    <w:rsid w:val="00F5087A"/>
    <w:rsid w:val="00F51A85"/>
    <w:rsid w:val="00F52735"/>
    <w:rsid w:val="00F541E0"/>
    <w:rsid w:val="00F55E26"/>
    <w:rsid w:val="00F57C76"/>
    <w:rsid w:val="00F60EBC"/>
    <w:rsid w:val="00F64021"/>
    <w:rsid w:val="00F640E5"/>
    <w:rsid w:val="00F65AD3"/>
    <w:rsid w:val="00F7230B"/>
    <w:rsid w:val="00F73925"/>
    <w:rsid w:val="00F82741"/>
    <w:rsid w:val="00F828F8"/>
    <w:rsid w:val="00F83B11"/>
    <w:rsid w:val="00F84FEE"/>
    <w:rsid w:val="00F876E9"/>
    <w:rsid w:val="00F90F9F"/>
    <w:rsid w:val="00F91892"/>
    <w:rsid w:val="00F950FB"/>
    <w:rsid w:val="00F95B6B"/>
    <w:rsid w:val="00F95DC0"/>
    <w:rsid w:val="00FA3BB8"/>
    <w:rsid w:val="00FA4CB2"/>
    <w:rsid w:val="00FA68AC"/>
    <w:rsid w:val="00FA6FC7"/>
    <w:rsid w:val="00FA7666"/>
    <w:rsid w:val="00FB1AA7"/>
    <w:rsid w:val="00FB1E5F"/>
    <w:rsid w:val="00FB35DE"/>
    <w:rsid w:val="00FB579A"/>
    <w:rsid w:val="00FC131B"/>
    <w:rsid w:val="00FC1528"/>
    <w:rsid w:val="00FC51C8"/>
    <w:rsid w:val="00FC6335"/>
    <w:rsid w:val="00FC74F2"/>
    <w:rsid w:val="00FC7DB8"/>
    <w:rsid w:val="00FD00E6"/>
    <w:rsid w:val="00FD1F95"/>
    <w:rsid w:val="00FD5B05"/>
    <w:rsid w:val="00FD6EBE"/>
    <w:rsid w:val="00FE00C3"/>
    <w:rsid w:val="00FE081F"/>
    <w:rsid w:val="00FE1A9D"/>
    <w:rsid w:val="00FF0697"/>
    <w:rsid w:val="00FF0FA8"/>
    <w:rsid w:val="00FF3C5B"/>
    <w:rsid w:val="00FF6B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EE7320"/>
  <w15:docId w15:val="{8ED9F26B-E021-4024-8E7D-D1FB7DB93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5701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E31C7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3">
    <w:name w:val="heading 3"/>
    <w:basedOn w:val="a"/>
    <w:next w:val="a"/>
    <w:link w:val="30"/>
    <w:uiPriority w:val="9"/>
    <w:unhideWhenUsed/>
    <w:qFormat/>
    <w:rsid w:val="003F1AE3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9487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487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04235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04235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7903BB"/>
    <w:pPr>
      <w:ind w:leftChars="200" w:left="480"/>
    </w:pPr>
  </w:style>
  <w:style w:type="character" w:styleId="aa">
    <w:name w:val="Hyperlink"/>
    <w:basedOn w:val="a0"/>
    <w:unhideWhenUsed/>
    <w:rsid w:val="00CC4EE1"/>
    <w:rPr>
      <w:color w:val="0000FF"/>
      <w:u w:val="single"/>
    </w:rPr>
  </w:style>
  <w:style w:type="character" w:customStyle="1" w:styleId="EmailStyle23">
    <w:name w:val="EmailStyle23"/>
    <w:basedOn w:val="a0"/>
    <w:semiHidden/>
    <w:rsid w:val="00CC4EE1"/>
    <w:rPr>
      <w:rFonts w:ascii="Arial" w:eastAsia="新細明體" w:hAnsi="Arial" w:cs="Arial"/>
      <w:color w:val="auto"/>
      <w:sz w:val="18"/>
      <w:szCs w:val="20"/>
    </w:rPr>
  </w:style>
  <w:style w:type="paragraph" w:styleId="Web">
    <w:name w:val="Normal (Web)"/>
    <w:basedOn w:val="a"/>
    <w:uiPriority w:val="99"/>
    <w:unhideWhenUsed/>
    <w:rsid w:val="00FB579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206D8C"/>
  </w:style>
  <w:style w:type="paragraph" w:styleId="ab">
    <w:name w:val="Plain Text"/>
    <w:basedOn w:val="a"/>
    <w:link w:val="ac"/>
    <w:uiPriority w:val="99"/>
    <w:unhideWhenUsed/>
    <w:rsid w:val="00E106E9"/>
    <w:rPr>
      <w:rFonts w:ascii="Calibri" w:eastAsia="新細明體" w:hAnsi="Courier New" w:cs="Courier New"/>
      <w:szCs w:val="24"/>
    </w:rPr>
  </w:style>
  <w:style w:type="character" w:customStyle="1" w:styleId="ac">
    <w:name w:val="純文字 字元"/>
    <w:basedOn w:val="a0"/>
    <w:link w:val="ab"/>
    <w:uiPriority w:val="99"/>
    <w:rsid w:val="00E106E9"/>
    <w:rPr>
      <w:rFonts w:ascii="Calibri" w:eastAsia="新細明體" w:hAnsi="Courier New" w:cs="Courier New"/>
      <w:szCs w:val="24"/>
    </w:rPr>
  </w:style>
  <w:style w:type="paragraph" w:styleId="ad">
    <w:name w:val="footnote text"/>
    <w:basedOn w:val="a"/>
    <w:link w:val="ae"/>
    <w:semiHidden/>
    <w:rsid w:val="005A5C5B"/>
    <w:pPr>
      <w:adjustRightInd w:val="0"/>
      <w:snapToGri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e">
    <w:name w:val="註腳文字 字元"/>
    <w:basedOn w:val="a0"/>
    <w:link w:val="ad"/>
    <w:semiHidden/>
    <w:rsid w:val="005A5C5B"/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pple-style-span">
    <w:name w:val="apple-style-span"/>
    <w:basedOn w:val="a0"/>
    <w:rsid w:val="00BB7C2E"/>
  </w:style>
  <w:style w:type="character" w:styleId="af">
    <w:name w:val="Strong"/>
    <w:basedOn w:val="a0"/>
    <w:uiPriority w:val="22"/>
    <w:qFormat/>
    <w:rsid w:val="00BB7C2E"/>
    <w:rPr>
      <w:b/>
      <w:bCs/>
    </w:rPr>
  </w:style>
  <w:style w:type="character" w:styleId="af0">
    <w:name w:val="Emphasis"/>
    <w:basedOn w:val="a0"/>
    <w:uiPriority w:val="20"/>
    <w:qFormat/>
    <w:rsid w:val="00D574E5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a0"/>
    <w:rsid w:val="00D574E5"/>
  </w:style>
  <w:style w:type="paragraph" w:customStyle="1" w:styleId="Default">
    <w:name w:val="Default"/>
    <w:rsid w:val="00ED0177"/>
    <w:pPr>
      <w:widowControl w:val="0"/>
      <w:autoSpaceDE w:val="0"/>
      <w:autoSpaceDN w:val="0"/>
      <w:adjustRightInd w:val="0"/>
    </w:pPr>
    <w:rPr>
      <w:rFonts w:ascii="新細明體" w:eastAsia="新細明體" w:cs="新細明體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E31C7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30">
    <w:name w:val="標題 3 字元"/>
    <w:basedOn w:val="a0"/>
    <w:link w:val="3"/>
    <w:uiPriority w:val="9"/>
    <w:rsid w:val="003F1AE3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af1">
    <w:name w:val="Placeholder Text"/>
    <w:basedOn w:val="a0"/>
    <w:uiPriority w:val="99"/>
    <w:semiHidden/>
    <w:rsid w:val="0008577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2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9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13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15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832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413955"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8881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7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2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8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7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11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31021">
          <w:marLeft w:val="0"/>
          <w:marRight w:val="0"/>
          <w:marTop w:val="0"/>
          <w:marBottom w:val="0"/>
          <w:divBdr>
            <w:top w:val="single" w:sz="6" w:space="0" w:color="646464"/>
            <w:left w:val="single" w:sz="6" w:space="0" w:color="646464"/>
            <w:bottom w:val="single" w:sz="6" w:space="0" w:color="646464"/>
            <w:right w:val="single" w:sz="6" w:space="0" w:color="646464"/>
          </w:divBdr>
          <w:divsChild>
            <w:div w:id="2436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56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94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9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5964;&#35531;&#20358;&#20449;yuyun@mail.mirdc.org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5EE026-B864-41C7-9477-9170785CC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11</Words>
  <Characters>1203</Characters>
  <Application>Microsoft Office Word</Application>
  <DocSecurity>0</DocSecurity>
  <Lines>10</Lines>
  <Paragraphs>2</Paragraphs>
  <ScaleCrop>false</ScaleCrop>
  <Company>mirdc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余柏瑩</dc:creator>
  <cp:lastModifiedBy>于芸 黃</cp:lastModifiedBy>
  <cp:revision>11</cp:revision>
  <cp:lastPrinted>2021-06-28T01:52:00Z</cp:lastPrinted>
  <dcterms:created xsi:type="dcterms:W3CDTF">2021-07-21T08:05:00Z</dcterms:created>
  <dcterms:modified xsi:type="dcterms:W3CDTF">2021-08-25T04:44:00Z</dcterms:modified>
</cp:coreProperties>
</file>